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3DABEA" w14:textId="34F8D4B9" w:rsidR="004B2A7A" w:rsidRPr="004B2A7A" w:rsidRDefault="002C1A97" w:rsidP="004B2A7A">
      <w:pPr>
        <w:pStyle w:val="Title"/>
        <w:rPr>
          <w:rFonts w:cs="Arial"/>
          <w:sz w:val="48"/>
        </w:rPr>
      </w:pPr>
      <w:r w:rsidRPr="00B063A2">
        <w:rPr>
          <w:rFonts w:cs="Arial"/>
          <w:sz w:val="48"/>
        </w:rPr>
        <w:t>Title</w:t>
      </w:r>
    </w:p>
    <w:p w14:paraId="02DDDC79" w14:textId="010050F0" w:rsidR="0093586E" w:rsidRPr="0093586E" w:rsidRDefault="0093586E" w:rsidP="0093586E">
      <w:pPr>
        <w:pStyle w:val="Heading1"/>
      </w:pPr>
      <w:r>
        <w:t>Heading</w:t>
      </w:r>
      <w:bookmarkStart w:id="0" w:name="_GoBack"/>
      <w:bookmarkEnd w:id="0"/>
      <w:r>
        <w:t xml:space="preserve"> 1 #</w:t>
      </w:r>
    </w:p>
    <w:p w14:paraId="6C785216" w14:textId="5E531A05" w:rsidR="00CC711D" w:rsidRDefault="00CC711D" w:rsidP="00CC711D">
      <w:pPr>
        <w:pStyle w:val="Heading2"/>
        <w:rPr>
          <w:rFonts w:asciiTheme="majorHAnsi" w:hAnsiTheme="majorHAnsi"/>
          <w:sz w:val="32"/>
          <w:szCs w:val="32"/>
        </w:rPr>
      </w:pPr>
      <w:bookmarkStart w:id="1" w:name="heading-2"/>
      <w:bookmarkStart w:id="2" w:name="page-break"/>
      <w:bookmarkEnd w:id="1"/>
      <w:bookmarkEnd w:id="2"/>
      <w:r>
        <w:t>Heading 2 ##</w:t>
      </w:r>
    </w:p>
    <w:p w14:paraId="5EF211EC" w14:textId="456E46DA" w:rsidR="00CC711D" w:rsidRDefault="00CC711D" w:rsidP="00CC711D">
      <w:pPr>
        <w:pStyle w:val="Heading3"/>
      </w:pPr>
      <w:r>
        <w:t>Heading 3 ###</w:t>
      </w:r>
    </w:p>
    <w:p w14:paraId="4874BE63" w14:textId="77777777" w:rsidR="00336C7E" w:rsidRPr="00336C7E" w:rsidRDefault="00336C7E" w:rsidP="00336C7E"/>
    <w:p w14:paraId="19C00EF6" w14:textId="17562A9B" w:rsidR="00CA6DA8" w:rsidRPr="00CA6DA8" w:rsidRDefault="00CC711D" w:rsidP="009761CE">
      <w:pPr>
        <w:pStyle w:val="Frontpageheadline"/>
      </w:pPr>
      <w:r w:rsidRPr="00336C7E">
        <w:t xml:space="preserve">Front page </w:t>
      </w:r>
      <w:r w:rsidRPr="009761CE">
        <w:t>heading</w:t>
      </w:r>
      <w:r w:rsidRPr="00336C7E">
        <w:t xml:space="preserve"> ####</w:t>
      </w:r>
    </w:p>
    <w:p w14:paraId="17F1101C" w14:textId="6C6CAC72" w:rsidR="00CC711D" w:rsidRPr="00336C7E" w:rsidRDefault="00CC711D" w:rsidP="00CA6DA8">
      <w:pPr>
        <w:pStyle w:val="Boxheading"/>
      </w:pPr>
      <w:r w:rsidRPr="00336C7E">
        <w:t>Box heading #####</w:t>
      </w:r>
    </w:p>
    <w:p w14:paraId="1603B2CE" w14:textId="77777777" w:rsidR="00CC711D" w:rsidRDefault="00CC711D" w:rsidP="00CC711D">
      <w:pPr>
        <w:pStyle w:val="FirstParagraph"/>
      </w:pPr>
      <w:r>
        <w:t>Paragraph text</w:t>
      </w:r>
    </w:p>
    <w:p w14:paraId="26EF37E5" w14:textId="77777777" w:rsidR="00CC711D" w:rsidRDefault="00CC711D" w:rsidP="00CC711D">
      <w:pPr>
        <w:pStyle w:val="Compact"/>
        <w:numPr>
          <w:ilvl w:val="0"/>
          <w:numId w:val="6"/>
        </w:numPr>
      </w:pPr>
      <w:r>
        <w:t>Bullet points</w:t>
      </w:r>
    </w:p>
    <w:p w14:paraId="4240025D" w14:textId="77777777" w:rsidR="00CC711D" w:rsidRDefault="00CC711D" w:rsidP="00CC711D">
      <w:pPr>
        <w:pStyle w:val="FirstParagraph"/>
      </w:pPr>
      <w:r>
        <w:rPr>
          <w:i/>
        </w:rPr>
        <w:t>italic text</w:t>
      </w:r>
    </w:p>
    <w:p w14:paraId="2CA79024" w14:textId="77777777" w:rsidR="00CC711D" w:rsidRDefault="00CC711D" w:rsidP="00CC711D">
      <w:pPr>
        <w:pStyle w:val="BodyText"/>
        <w:rPr>
          <w:b/>
        </w:rPr>
      </w:pPr>
      <w:r>
        <w:rPr>
          <w:b/>
        </w:rPr>
        <w:t>bold text</w:t>
      </w:r>
    </w:p>
    <w:p w14:paraId="6035A791" w14:textId="588F1710" w:rsidR="00676DD6" w:rsidRDefault="00A67E29" w:rsidP="00676DD6">
      <w:pPr>
        <w:rPr>
          <w:rStyle w:val="Hyperlink"/>
        </w:rPr>
      </w:pPr>
      <w:hyperlink r:id="rId12" w:history="1">
        <w:r w:rsidR="00676DD6" w:rsidRPr="0065384A">
          <w:rPr>
            <w:rStyle w:val="Hyperlink"/>
          </w:rPr>
          <w:t>hyperlink</w:t>
        </w:r>
      </w:hyperlink>
    </w:p>
    <w:p w14:paraId="33516D33" w14:textId="11567211" w:rsidR="00CC711D" w:rsidRDefault="00CC711D" w:rsidP="009015A5">
      <w:pPr>
        <w:pStyle w:val="BlockText"/>
        <w:pBdr>
          <w:left w:val="single" w:sz="4" w:space="5" w:color="5B9BD5" w:themeColor="accent1"/>
          <w:right w:val="single" w:sz="4" w:space="5" w:color="5B9BD5" w:themeColor="accent1"/>
        </w:pBdr>
        <w:rPr>
          <w:rFonts w:cs="Arial"/>
        </w:rPr>
      </w:pPr>
      <w:r w:rsidRPr="00CC711D">
        <w:rPr>
          <w:rFonts w:cs="Arial"/>
        </w:rPr>
        <w:t>block quote</w:t>
      </w:r>
      <w:r w:rsidR="0076467C">
        <w:rPr>
          <w:rFonts w:cs="Arial"/>
        </w:rPr>
        <w:t xml:space="preserve"> &gt;</w:t>
      </w:r>
    </w:p>
    <w:p w14:paraId="1AB72CE9" w14:textId="2307BFCD" w:rsidR="00A652FE" w:rsidRPr="00A652FE" w:rsidRDefault="00A652FE" w:rsidP="00A652FE">
      <w:pPr>
        <w:rPr>
          <w:b/>
        </w:rPr>
      </w:pPr>
      <w:r>
        <w:rPr>
          <w:b/>
        </w:rPr>
        <w:t>footnote text</w:t>
      </w:r>
      <w:r>
        <w:rPr>
          <w:rStyle w:val="FootnoteReference"/>
        </w:rPr>
        <w:footnoteReference w:id="1"/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49"/>
        <w:gridCol w:w="1745"/>
      </w:tblGrid>
      <w:tr w:rsidR="00CC711D" w14:paraId="11F8A2F3" w14:textId="77777777" w:rsidTr="00CC711D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55D7193D" w14:textId="77777777" w:rsidR="00CC711D" w:rsidRDefault="00CC711D">
            <w:pPr>
              <w:pStyle w:val="Compact"/>
            </w:pPr>
            <w:r>
              <w:t>Table Head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37F01F97" w14:textId="77777777" w:rsidR="00CC711D" w:rsidRDefault="00CC711D">
            <w:pPr>
              <w:pStyle w:val="Compact"/>
            </w:pPr>
            <w:r>
              <w:t>Second Header</w:t>
            </w:r>
          </w:p>
        </w:tc>
      </w:tr>
      <w:tr w:rsidR="00CC711D" w14:paraId="1C8627B1" w14:textId="77777777" w:rsidTr="00CC711D">
        <w:tc>
          <w:tcPr>
            <w:tcW w:w="0" w:type="auto"/>
            <w:hideMark/>
          </w:tcPr>
          <w:p w14:paraId="0A8FF582" w14:textId="77777777" w:rsidR="00CC711D" w:rsidRDefault="00CC711D">
            <w:pPr>
              <w:pStyle w:val="Compact"/>
            </w:pPr>
            <w:r>
              <w:t>Cell 1</w:t>
            </w:r>
          </w:p>
        </w:tc>
        <w:tc>
          <w:tcPr>
            <w:tcW w:w="0" w:type="auto"/>
            <w:hideMark/>
          </w:tcPr>
          <w:p w14:paraId="4FCA3CAA" w14:textId="77777777" w:rsidR="00CC711D" w:rsidRDefault="00CC711D">
            <w:pPr>
              <w:pStyle w:val="Compact"/>
            </w:pPr>
            <w:r>
              <w:t>Cell 2</w:t>
            </w:r>
          </w:p>
        </w:tc>
      </w:tr>
      <w:tr w:rsidR="00CC711D" w14:paraId="48C8377D" w14:textId="77777777" w:rsidTr="00CC711D">
        <w:tc>
          <w:tcPr>
            <w:tcW w:w="0" w:type="auto"/>
            <w:hideMark/>
          </w:tcPr>
          <w:p w14:paraId="61AD7449" w14:textId="77777777" w:rsidR="00CC711D" w:rsidRDefault="00CC711D">
            <w:pPr>
              <w:pStyle w:val="Compact"/>
            </w:pPr>
            <w:r>
              <w:t>Cell 3</w:t>
            </w:r>
          </w:p>
        </w:tc>
        <w:tc>
          <w:tcPr>
            <w:tcW w:w="0" w:type="auto"/>
            <w:hideMark/>
          </w:tcPr>
          <w:p w14:paraId="5652FD31" w14:textId="77777777" w:rsidR="00CC711D" w:rsidRDefault="00CC711D">
            <w:pPr>
              <w:pStyle w:val="Compact"/>
            </w:pPr>
            <w:r>
              <w:t>Cell 4</w:t>
            </w:r>
          </w:p>
        </w:tc>
      </w:tr>
    </w:tbl>
    <w:p w14:paraId="4FAEA5E5" w14:textId="77777777" w:rsidR="00CC711D" w:rsidRPr="0093586E" w:rsidRDefault="00CC711D" w:rsidP="0093586E">
      <w:pPr>
        <w:pStyle w:val="Paragraph"/>
      </w:pPr>
    </w:p>
    <w:p w14:paraId="25D315D9" w14:textId="77777777" w:rsidR="00141C2C" w:rsidRDefault="00141C2C" w:rsidP="005A6E8C">
      <w:pPr>
        <w:pStyle w:val="Paragraph"/>
        <w:tabs>
          <w:tab w:val="right" w:pos="10467"/>
        </w:tabs>
      </w:pPr>
    </w:p>
    <w:sectPr w:rsidR="00141C2C" w:rsidSect="004E0BAF">
      <w:headerReference w:type="default" r:id="rId13"/>
      <w:footerReference w:type="default" r:id="rId14"/>
      <w:headerReference w:type="first" r:id="rId15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6FA230" w14:textId="77777777" w:rsidR="00A67E29" w:rsidRPr="00113385" w:rsidRDefault="00A67E29" w:rsidP="007D7AED">
      <w:pPr>
        <w:pStyle w:val="Footer"/>
      </w:pPr>
    </w:p>
  </w:endnote>
  <w:endnote w:type="continuationSeparator" w:id="0">
    <w:p w14:paraId="6DDEE5E0" w14:textId="77777777" w:rsidR="00A67E29" w:rsidRPr="00113385" w:rsidRDefault="00A67E29" w:rsidP="007D7AED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Bold"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4D"/>
    <w:family w:val="roman"/>
    <w:notTrueType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auto"/>
    <w:pitch w:val="variable"/>
    <w:sig w:usb0="E0000287" w:usb1="40000013" w:usb2="00000000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20C49B" w14:textId="2D25F339" w:rsidR="00261D24" w:rsidRDefault="00261D24" w:rsidP="00D707FB">
    <w:pPr>
      <w:pStyle w:val="Footer"/>
      <w:pBdr>
        <w:top w:val="none" w:sz="0" w:space="0" w:color="auto"/>
      </w:pBdr>
      <w:spacing w:before="0"/>
    </w:pPr>
  </w:p>
  <w:p w14:paraId="27235809" w14:textId="77777777" w:rsidR="00261D24" w:rsidRPr="00FB6650" w:rsidRDefault="00261D24" w:rsidP="00D707FB">
    <w:pPr>
      <w:pStyle w:val="Footer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F7780D" w14:textId="77777777" w:rsidR="00A67E29" w:rsidRPr="00C02C8B" w:rsidRDefault="00A67E29" w:rsidP="00806F33">
      <w:pPr>
        <w:pStyle w:val="Footer"/>
        <w:rPr>
          <w:sz w:val="8"/>
          <w:szCs w:val="8"/>
        </w:rPr>
      </w:pPr>
    </w:p>
  </w:footnote>
  <w:footnote w:type="continuationSeparator" w:id="0">
    <w:p w14:paraId="28C9C455" w14:textId="77777777" w:rsidR="00A67E29" w:rsidRPr="00113385" w:rsidRDefault="00A67E29" w:rsidP="007D7AED">
      <w:pPr>
        <w:pStyle w:val="Footer"/>
      </w:pPr>
    </w:p>
  </w:footnote>
  <w:footnote w:id="1">
    <w:p w14:paraId="1A49D8F5" w14:textId="77777777" w:rsidR="00A652FE" w:rsidRDefault="00A652FE" w:rsidP="00A652FE">
      <w:pPr>
        <w:pStyle w:val="FootnoteText"/>
      </w:pPr>
      <w:r>
        <w:rPr>
          <w:rStyle w:val="FootnoteReference"/>
        </w:rPr>
        <w:footnoteRef/>
      </w:r>
      <w:r>
        <w:t xml:space="preserve"> This is a footnote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69713B" w14:textId="0B3F1B9D" w:rsidR="00141C2C" w:rsidRDefault="00141C2C" w:rsidP="00141C2C">
    <w:pPr>
      <w:pStyle w:val="Header"/>
      <w:jc w:val="right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F99401" w14:textId="59925F8A" w:rsidR="005D22F0" w:rsidRDefault="005D22F0" w:rsidP="009E7804">
    <w:pPr>
      <w:pStyle w:val="Header"/>
      <w:jc w:val="right"/>
      <w:rPr>
        <w:rFonts w:cs="Arial"/>
        <w:noProof/>
        <w:color w:val="414B52"/>
        <w:szCs w:val="18"/>
        <w:lang w:eastAsia="en-GB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46CC4603" wp14:editId="51AAE2D7">
          <wp:simplePos x="0" y="0"/>
          <wp:positionH relativeFrom="column">
            <wp:posOffset>-36830</wp:posOffset>
          </wp:positionH>
          <wp:positionV relativeFrom="page">
            <wp:posOffset>341658</wp:posOffset>
          </wp:positionV>
          <wp:extent cx="1256030" cy="801370"/>
          <wp:effectExtent l="0" t="0" r="0" b="11430"/>
          <wp:wrapNone/>
          <wp:docPr id="7" name="Picture 7" descr="Department for Education" title="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 descr="Department for Education" title="Logo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8062" b="17350"/>
                  <a:stretch/>
                </pic:blipFill>
                <pic:spPr bwMode="auto">
                  <a:xfrm>
                    <a:off x="0" y="0"/>
                    <a:ext cx="1256030" cy="8013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0AFD1EB" w14:textId="77777777" w:rsidR="005D22F0" w:rsidRDefault="005D22F0" w:rsidP="009E7804">
    <w:pPr>
      <w:pStyle w:val="Header"/>
      <w:jc w:val="right"/>
      <w:rPr>
        <w:rFonts w:cs="Arial"/>
        <w:noProof/>
        <w:color w:val="414B52"/>
        <w:szCs w:val="18"/>
        <w:lang w:eastAsia="en-GB"/>
      </w:rPr>
    </w:pPr>
  </w:p>
  <w:p w14:paraId="53812E1C" w14:textId="305F782F" w:rsidR="004E0BAF" w:rsidRDefault="004E0BAF" w:rsidP="009E7804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7D7B82F"/>
    <w:multiLevelType w:val="multilevel"/>
    <w:tmpl w:val="4A1C6B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>
    <w:nsid w:val="FFFFFF1D"/>
    <w:multiLevelType w:val="multilevel"/>
    <w:tmpl w:val="61D467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19B748E1"/>
    <w:multiLevelType w:val="multilevel"/>
    <w:tmpl w:val="44AE43A2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>
    <w:nsid w:val="26DD2713"/>
    <w:multiLevelType w:val="hybridMultilevel"/>
    <w:tmpl w:val="4252AF24"/>
    <w:lvl w:ilvl="0" w:tplc="9EACC816">
      <w:start w:val="1"/>
      <w:numFmt w:val="bullet"/>
      <w:pStyle w:val="ListParagraph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5">
    <w:nsid w:val="646124F9"/>
    <w:multiLevelType w:val="hybridMultilevel"/>
    <w:tmpl w:val="52AAD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A8056CC"/>
    <w:multiLevelType w:val="hybridMultilevel"/>
    <w:tmpl w:val="79DA45B8"/>
    <w:lvl w:ilvl="0" w:tplc="1618E8C8">
      <w:start w:val="1"/>
      <w:numFmt w:val="decimal"/>
      <w:pStyle w:val="Heading1"/>
      <w:lvlText w:val="%1."/>
      <w:lvlJc w:val="left"/>
      <w:pPr>
        <w:ind w:left="360" w:hanging="36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1F4E79" w:themeColor="accent1" w:themeShade="80"/>
        <w:spacing w:val="0"/>
        <w:kern w:val="0"/>
        <w:position w:val="0"/>
        <w:sz w:val="32"/>
        <w:szCs w:val="3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0"/>
  </w:num>
  <w:num w:numId="7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7"/>
  <w:displayBackgroundShape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lickAndTypeStyle w:val="Paragraph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01031"/>
    <w:rsid w:val="000016E3"/>
    <w:rsid w:val="0000418E"/>
    <w:rsid w:val="000044EC"/>
    <w:rsid w:val="0000460F"/>
    <w:rsid w:val="0000475E"/>
    <w:rsid w:val="000048EA"/>
    <w:rsid w:val="00004A95"/>
    <w:rsid w:val="00005960"/>
    <w:rsid w:val="00006285"/>
    <w:rsid w:val="0000658B"/>
    <w:rsid w:val="00012530"/>
    <w:rsid w:val="00016A87"/>
    <w:rsid w:val="00017238"/>
    <w:rsid w:val="000176A7"/>
    <w:rsid w:val="00021683"/>
    <w:rsid w:val="0002235F"/>
    <w:rsid w:val="00022408"/>
    <w:rsid w:val="00024AC3"/>
    <w:rsid w:val="00026150"/>
    <w:rsid w:val="0002666B"/>
    <w:rsid w:val="00027EDD"/>
    <w:rsid w:val="0003085A"/>
    <w:rsid w:val="00031A06"/>
    <w:rsid w:val="000345E5"/>
    <w:rsid w:val="00034B8D"/>
    <w:rsid w:val="000361A7"/>
    <w:rsid w:val="00037825"/>
    <w:rsid w:val="00040151"/>
    <w:rsid w:val="00040E57"/>
    <w:rsid w:val="000425BD"/>
    <w:rsid w:val="00043B6D"/>
    <w:rsid w:val="0004445A"/>
    <w:rsid w:val="000464B1"/>
    <w:rsid w:val="00047ED5"/>
    <w:rsid w:val="0005047C"/>
    <w:rsid w:val="00050CBC"/>
    <w:rsid w:val="00051A74"/>
    <w:rsid w:val="00052F1D"/>
    <w:rsid w:val="00055D02"/>
    <w:rsid w:val="0005713E"/>
    <w:rsid w:val="00060039"/>
    <w:rsid w:val="000624C4"/>
    <w:rsid w:val="000640E8"/>
    <w:rsid w:val="00065905"/>
    <w:rsid w:val="00067334"/>
    <w:rsid w:val="00071A8B"/>
    <w:rsid w:val="00071FAE"/>
    <w:rsid w:val="000736E3"/>
    <w:rsid w:val="0007421A"/>
    <w:rsid w:val="0007498E"/>
    <w:rsid w:val="00074F0E"/>
    <w:rsid w:val="00080ADE"/>
    <w:rsid w:val="00080B07"/>
    <w:rsid w:val="0008227D"/>
    <w:rsid w:val="00084719"/>
    <w:rsid w:val="000857A7"/>
    <w:rsid w:val="00087026"/>
    <w:rsid w:val="000906D3"/>
    <w:rsid w:val="00090FB4"/>
    <w:rsid w:val="00092C47"/>
    <w:rsid w:val="000938DE"/>
    <w:rsid w:val="00093E02"/>
    <w:rsid w:val="0009550D"/>
    <w:rsid w:val="00095F4F"/>
    <w:rsid w:val="00096479"/>
    <w:rsid w:val="00096D54"/>
    <w:rsid w:val="00096E96"/>
    <w:rsid w:val="000978CE"/>
    <w:rsid w:val="000A297E"/>
    <w:rsid w:val="000A3618"/>
    <w:rsid w:val="000A44EC"/>
    <w:rsid w:val="000A4841"/>
    <w:rsid w:val="000A5E58"/>
    <w:rsid w:val="000A6D27"/>
    <w:rsid w:val="000A76F9"/>
    <w:rsid w:val="000B0135"/>
    <w:rsid w:val="000B0CA2"/>
    <w:rsid w:val="000B19A2"/>
    <w:rsid w:val="000B1B28"/>
    <w:rsid w:val="000B1ED1"/>
    <w:rsid w:val="000B38CE"/>
    <w:rsid w:val="000B54F5"/>
    <w:rsid w:val="000B65CC"/>
    <w:rsid w:val="000B7C4E"/>
    <w:rsid w:val="000C1061"/>
    <w:rsid w:val="000C1A1F"/>
    <w:rsid w:val="000C2D15"/>
    <w:rsid w:val="000C306E"/>
    <w:rsid w:val="000C3187"/>
    <w:rsid w:val="000C3985"/>
    <w:rsid w:val="000C680C"/>
    <w:rsid w:val="000D093A"/>
    <w:rsid w:val="000D1D24"/>
    <w:rsid w:val="000D1F89"/>
    <w:rsid w:val="000D2422"/>
    <w:rsid w:val="000D3647"/>
    <w:rsid w:val="000D3DEA"/>
    <w:rsid w:val="000D4FF2"/>
    <w:rsid w:val="000D718C"/>
    <w:rsid w:val="000D7385"/>
    <w:rsid w:val="000E12E8"/>
    <w:rsid w:val="000E43D2"/>
    <w:rsid w:val="000E580F"/>
    <w:rsid w:val="000E6C0B"/>
    <w:rsid w:val="000F1319"/>
    <w:rsid w:val="000F2F9D"/>
    <w:rsid w:val="000F3418"/>
    <w:rsid w:val="000F436A"/>
    <w:rsid w:val="000F4E77"/>
    <w:rsid w:val="000F4EF7"/>
    <w:rsid w:val="000F5572"/>
    <w:rsid w:val="001001C9"/>
    <w:rsid w:val="00101031"/>
    <w:rsid w:val="001019FC"/>
    <w:rsid w:val="00101FFA"/>
    <w:rsid w:val="00105087"/>
    <w:rsid w:val="001053A1"/>
    <w:rsid w:val="0010568E"/>
    <w:rsid w:val="00105C75"/>
    <w:rsid w:val="0010634A"/>
    <w:rsid w:val="00107DFA"/>
    <w:rsid w:val="00111002"/>
    <w:rsid w:val="00112602"/>
    <w:rsid w:val="00113008"/>
    <w:rsid w:val="00113385"/>
    <w:rsid w:val="001139C2"/>
    <w:rsid w:val="00114924"/>
    <w:rsid w:val="001163F5"/>
    <w:rsid w:val="00117DFE"/>
    <w:rsid w:val="001213A6"/>
    <w:rsid w:val="0012599F"/>
    <w:rsid w:val="00130FF7"/>
    <w:rsid w:val="00132D75"/>
    <w:rsid w:val="00132F2A"/>
    <w:rsid w:val="00141C2C"/>
    <w:rsid w:val="0014362C"/>
    <w:rsid w:val="0014614E"/>
    <w:rsid w:val="001464AD"/>
    <w:rsid w:val="00147FE9"/>
    <w:rsid w:val="00151955"/>
    <w:rsid w:val="00153BC7"/>
    <w:rsid w:val="001540BC"/>
    <w:rsid w:val="001541A7"/>
    <w:rsid w:val="001549DB"/>
    <w:rsid w:val="0015579A"/>
    <w:rsid w:val="0015581E"/>
    <w:rsid w:val="00155E17"/>
    <w:rsid w:val="0015775B"/>
    <w:rsid w:val="001606CA"/>
    <w:rsid w:val="0016198D"/>
    <w:rsid w:val="00163CFE"/>
    <w:rsid w:val="00166024"/>
    <w:rsid w:val="00166EB7"/>
    <w:rsid w:val="00167AE1"/>
    <w:rsid w:val="00167C86"/>
    <w:rsid w:val="00172187"/>
    <w:rsid w:val="00172636"/>
    <w:rsid w:val="001756B6"/>
    <w:rsid w:val="0017670D"/>
    <w:rsid w:val="00177D8A"/>
    <w:rsid w:val="00177EF7"/>
    <w:rsid w:val="00181062"/>
    <w:rsid w:val="00181C1F"/>
    <w:rsid w:val="001820AD"/>
    <w:rsid w:val="00182A26"/>
    <w:rsid w:val="00185789"/>
    <w:rsid w:val="00191D4F"/>
    <w:rsid w:val="00194DC3"/>
    <w:rsid w:val="00196C34"/>
    <w:rsid w:val="00196F99"/>
    <w:rsid w:val="001A4911"/>
    <w:rsid w:val="001A4F9F"/>
    <w:rsid w:val="001A6FC5"/>
    <w:rsid w:val="001B0119"/>
    <w:rsid w:val="001B031F"/>
    <w:rsid w:val="001B0332"/>
    <w:rsid w:val="001B07BF"/>
    <w:rsid w:val="001B1458"/>
    <w:rsid w:val="001B20EA"/>
    <w:rsid w:val="001B247A"/>
    <w:rsid w:val="001B25BD"/>
    <w:rsid w:val="001B7D42"/>
    <w:rsid w:val="001C1080"/>
    <w:rsid w:val="001C1160"/>
    <w:rsid w:val="001C335A"/>
    <w:rsid w:val="001C3EFB"/>
    <w:rsid w:val="001C4EF5"/>
    <w:rsid w:val="001C5354"/>
    <w:rsid w:val="001D05C9"/>
    <w:rsid w:val="001D06CD"/>
    <w:rsid w:val="001D0A20"/>
    <w:rsid w:val="001D1235"/>
    <w:rsid w:val="001D139A"/>
    <w:rsid w:val="001D234A"/>
    <w:rsid w:val="001D28EC"/>
    <w:rsid w:val="001D4EC9"/>
    <w:rsid w:val="001D78A9"/>
    <w:rsid w:val="001E4473"/>
    <w:rsid w:val="001E789E"/>
    <w:rsid w:val="001E7DAC"/>
    <w:rsid w:val="001F48E6"/>
    <w:rsid w:val="001F730A"/>
    <w:rsid w:val="001F7D4B"/>
    <w:rsid w:val="00200D23"/>
    <w:rsid w:val="00200FD0"/>
    <w:rsid w:val="00201C84"/>
    <w:rsid w:val="00201E05"/>
    <w:rsid w:val="0020583E"/>
    <w:rsid w:val="00207546"/>
    <w:rsid w:val="00207FC2"/>
    <w:rsid w:val="00213695"/>
    <w:rsid w:val="00214489"/>
    <w:rsid w:val="00215663"/>
    <w:rsid w:val="00216B32"/>
    <w:rsid w:val="0022079F"/>
    <w:rsid w:val="00221263"/>
    <w:rsid w:val="00222B27"/>
    <w:rsid w:val="00224CFD"/>
    <w:rsid w:val="00227FAC"/>
    <w:rsid w:val="00231351"/>
    <w:rsid w:val="00233432"/>
    <w:rsid w:val="00233B25"/>
    <w:rsid w:val="00234302"/>
    <w:rsid w:val="002370D7"/>
    <w:rsid w:val="00240761"/>
    <w:rsid w:val="0024117A"/>
    <w:rsid w:val="002434B5"/>
    <w:rsid w:val="00243FC3"/>
    <w:rsid w:val="00244B9F"/>
    <w:rsid w:val="00251893"/>
    <w:rsid w:val="00251DD7"/>
    <w:rsid w:val="0025395F"/>
    <w:rsid w:val="002540AB"/>
    <w:rsid w:val="00254FB2"/>
    <w:rsid w:val="0025522B"/>
    <w:rsid w:val="0025613C"/>
    <w:rsid w:val="00261D24"/>
    <w:rsid w:val="00261E45"/>
    <w:rsid w:val="0026643A"/>
    <w:rsid w:val="002703A6"/>
    <w:rsid w:val="00271E89"/>
    <w:rsid w:val="00273375"/>
    <w:rsid w:val="002750E6"/>
    <w:rsid w:val="0027607B"/>
    <w:rsid w:val="00277D00"/>
    <w:rsid w:val="00280CCC"/>
    <w:rsid w:val="00281040"/>
    <w:rsid w:val="00285421"/>
    <w:rsid w:val="00287FD6"/>
    <w:rsid w:val="0029024E"/>
    <w:rsid w:val="002908D9"/>
    <w:rsid w:val="00295311"/>
    <w:rsid w:val="002958AA"/>
    <w:rsid w:val="002A0B3E"/>
    <w:rsid w:val="002A2366"/>
    <w:rsid w:val="002A2CD9"/>
    <w:rsid w:val="002A3B0D"/>
    <w:rsid w:val="002A405D"/>
    <w:rsid w:val="002A41A4"/>
    <w:rsid w:val="002A55B2"/>
    <w:rsid w:val="002A69F6"/>
    <w:rsid w:val="002B018A"/>
    <w:rsid w:val="002B0B22"/>
    <w:rsid w:val="002B33B9"/>
    <w:rsid w:val="002B7B51"/>
    <w:rsid w:val="002B7BEA"/>
    <w:rsid w:val="002C1A97"/>
    <w:rsid w:val="002C3223"/>
    <w:rsid w:val="002C3FAF"/>
    <w:rsid w:val="002C486B"/>
    <w:rsid w:val="002C6F77"/>
    <w:rsid w:val="002C7268"/>
    <w:rsid w:val="002D0598"/>
    <w:rsid w:val="002D11D4"/>
    <w:rsid w:val="002D1577"/>
    <w:rsid w:val="002D2E28"/>
    <w:rsid w:val="002D7E23"/>
    <w:rsid w:val="002D7F1E"/>
    <w:rsid w:val="002E161B"/>
    <w:rsid w:val="002E1A7F"/>
    <w:rsid w:val="002E6967"/>
    <w:rsid w:val="002E73F5"/>
    <w:rsid w:val="002E7D1D"/>
    <w:rsid w:val="002F04D9"/>
    <w:rsid w:val="002F0F0D"/>
    <w:rsid w:val="002F14EE"/>
    <w:rsid w:val="002F28F6"/>
    <w:rsid w:val="002F4E66"/>
    <w:rsid w:val="002F5C32"/>
    <w:rsid w:val="002F6900"/>
    <w:rsid w:val="002F7F3D"/>
    <w:rsid w:val="00301A77"/>
    <w:rsid w:val="003038E7"/>
    <w:rsid w:val="00303FA9"/>
    <w:rsid w:val="0030523C"/>
    <w:rsid w:val="00305350"/>
    <w:rsid w:val="00305A52"/>
    <w:rsid w:val="0030720F"/>
    <w:rsid w:val="00307279"/>
    <w:rsid w:val="00307B34"/>
    <w:rsid w:val="0031018D"/>
    <w:rsid w:val="003109BF"/>
    <w:rsid w:val="00310FA3"/>
    <w:rsid w:val="003111EA"/>
    <w:rsid w:val="00311D9C"/>
    <w:rsid w:val="00312C18"/>
    <w:rsid w:val="00316077"/>
    <w:rsid w:val="003177F5"/>
    <w:rsid w:val="00317B6B"/>
    <w:rsid w:val="00320078"/>
    <w:rsid w:val="00325052"/>
    <w:rsid w:val="00326F6A"/>
    <w:rsid w:val="00327316"/>
    <w:rsid w:val="00335EA1"/>
    <w:rsid w:val="00336C7E"/>
    <w:rsid w:val="00336EB2"/>
    <w:rsid w:val="00341468"/>
    <w:rsid w:val="0034165D"/>
    <w:rsid w:val="00341937"/>
    <w:rsid w:val="003446FB"/>
    <w:rsid w:val="00346FFB"/>
    <w:rsid w:val="00350799"/>
    <w:rsid w:val="0035645B"/>
    <w:rsid w:val="00361938"/>
    <w:rsid w:val="00363414"/>
    <w:rsid w:val="00366807"/>
    <w:rsid w:val="003716A4"/>
    <w:rsid w:val="00375795"/>
    <w:rsid w:val="00376053"/>
    <w:rsid w:val="003775D3"/>
    <w:rsid w:val="003800B4"/>
    <w:rsid w:val="00380251"/>
    <w:rsid w:val="00380F16"/>
    <w:rsid w:val="00383778"/>
    <w:rsid w:val="00383FDA"/>
    <w:rsid w:val="00384597"/>
    <w:rsid w:val="003870AB"/>
    <w:rsid w:val="003904E9"/>
    <w:rsid w:val="0039138A"/>
    <w:rsid w:val="00391510"/>
    <w:rsid w:val="00391800"/>
    <w:rsid w:val="0039181D"/>
    <w:rsid w:val="00396567"/>
    <w:rsid w:val="003969B3"/>
    <w:rsid w:val="003A0841"/>
    <w:rsid w:val="003A11C7"/>
    <w:rsid w:val="003A2A70"/>
    <w:rsid w:val="003A518C"/>
    <w:rsid w:val="003A707C"/>
    <w:rsid w:val="003A7538"/>
    <w:rsid w:val="003A7558"/>
    <w:rsid w:val="003B037C"/>
    <w:rsid w:val="003B22B2"/>
    <w:rsid w:val="003B25AE"/>
    <w:rsid w:val="003B5FC5"/>
    <w:rsid w:val="003C3433"/>
    <w:rsid w:val="003C398E"/>
    <w:rsid w:val="003C6FF5"/>
    <w:rsid w:val="003C7886"/>
    <w:rsid w:val="003D2357"/>
    <w:rsid w:val="003D2701"/>
    <w:rsid w:val="003D7523"/>
    <w:rsid w:val="003E1EAE"/>
    <w:rsid w:val="003E334F"/>
    <w:rsid w:val="003E3A08"/>
    <w:rsid w:val="003E3B16"/>
    <w:rsid w:val="003E6476"/>
    <w:rsid w:val="003E6B25"/>
    <w:rsid w:val="003E747C"/>
    <w:rsid w:val="003F2D85"/>
    <w:rsid w:val="003F3285"/>
    <w:rsid w:val="003F32E3"/>
    <w:rsid w:val="003F5633"/>
    <w:rsid w:val="003F73DF"/>
    <w:rsid w:val="00401A21"/>
    <w:rsid w:val="00403F09"/>
    <w:rsid w:val="004044DC"/>
    <w:rsid w:val="00406AB3"/>
    <w:rsid w:val="0041069E"/>
    <w:rsid w:val="00410977"/>
    <w:rsid w:val="004128D2"/>
    <w:rsid w:val="00412DD6"/>
    <w:rsid w:val="00413667"/>
    <w:rsid w:val="0041420F"/>
    <w:rsid w:val="004143F6"/>
    <w:rsid w:val="00414654"/>
    <w:rsid w:val="00414753"/>
    <w:rsid w:val="004150EC"/>
    <w:rsid w:val="0041561A"/>
    <w:rsid w:val="004166F0"/>
    <w:rsid w:val="00416DD8"/>
    <w:rsid w:val="00421D57"/>
    <w:rsid w:val="00425996"/>
    <w:rsid w:val="00426687"/>
    <w:rsid w:val="004271F5"/>
    <w:rsid w:val="0042738F"/>
    <w:rsid w:val="004276B9"/>
    <w:rsid w:val="00430103"/>
    <w:rsid w:val="00431285"/>
    <w:rsid w:val="00431B41"/>
    <w:rsid w:val="00431F76"/>
    <w:rsid w:val="00436AF8"/>
    <w:rsid w:val="00440060"/>
    <w:rsid w:val="004427D1"/>
    <w:rsid w:val="004427F6"/>
    <w:rsid w:val="00443B9A"/>
    <w:rsid w:val="00444B32"/>
    <w:rsid w:val="004451B7"/>
    <w:rsid w:val="00445213"/>
    <w:rsid w:val="00450AE0"/>
    <w:rsid w:val="00450D0E"/>
    <w:rsid w:val="004520D0"/>
    <w:rsid w:val="00455313"/>
    <w:rsid w:val="0045592D"/>
    <w:rsid w:val="004565F4"/>
    <w:rsid w:val="004626D4"/>
    <w:rsid w:val="00462EDD"/>
    <w:rsid w:val="004640E9"/>
    <w:rsid w:val="00464955"/>
    <w:rsid w:val="00464E60"/>
    <w:rsid w:val="0046675D"/>
    <w:rsid w:val="00467B00"/>
    <w:rsid w:val="00474214"/>
    <w:rsid w:val="0047478B"/>
    <w:rsid w:val="00477333"/>
    <w:rsid w:val="00484946"/>
    <w:rsid w:val="00485A77"/>
    <w:rsid w:val="00486E98"/>
    <w:rsid w:val="004905C0"/>
    <w:rsid w:val="00490A78"/>
    <w:rsid w:val="00490B53"/>
    <w:rsid w:val="00492151"/>
    <w:rsid w:val="004926F8"/>
    <w:rsid w:val="0049628E"/>
    <w:rsid w:val="0049721E"/>
    <w:rsid w:val="00497F56"/>
    <w:rsid w:val="004A0A63"/>
    <w:rsid w:val="004A0C12"/>
    <w:rsid w:val="004A1EF1"/>
    <w:rsid w:val="004A707C"/>
    <w:rsid w:val="004B0B20"/>
    <w:rsid w:val="004B0E90"/>
    <w:rsid w:val="004B2965"/>
    <w:rsid w:val="004B2A7A"/>
    <w:rsid w:val="004B454E"/>
    <w:rsid w:val="004B4A0C"/>
    <w:rsid w:val="004B663B"/>
    <w:rsid w:val="004B6857"/>
    <w:rsid w:val="004B7D7F"/>
    <w:rsid w:val="004C05CD"/>
    <w:rsid w:val="004C2FE6"/>
    <w:rsid w:val="004C7363"/>
    <w:rsid w:val="004D10DB"/>
    <w:rsid w:val="004D423D"/>
    <w:rsid w:val="004D57A0"/>
    <w:rsid w:val="004D64C9"/>
    <w:rsid w:val="004D6E3C"/>
    <w:rsid w:val="004E0BAF"/>
    <w:rsid w:val="004E319D"/>
    <w:rsid w:val="004E3490"/>
    <w:rsid w:val="004E512E"/>
    <w:rsid w:val="004E5EF8"/>
    <w:rsid w:val="004E7808"/>
    <w:rsid w:val="004F2597"/>
    <w:rsid w:val="004F6064"/>
    <w:rsid w:val="004F7A8C"/>
    <w:rsid w:val="00500054"/>
    <w:rsid w:val="005000D7"/>
    <w:rsid w:val="00502070"/>
    <w:rsid w:val="00502205"/>
    <w:rsid w:val="005033CE"/>
    <w:rsid w:val="0050653E"/>
    <w:rsid w:val="00506876"/>
    <w:rsid w:val="00506DED"/>
    <w:rsid w:val="0051398D"/>
    <w:rsid w:val="00514667"/>
    <w:rsid w:val="00515397"/>
    <w:rsid w:val="00517D1C"/>
    <w:rsid w:val="00520F57"/>
    <w:rsid w:val="00521F0D"/>
    <w:rsid w:val="00522193"/>
    <w:rsid w:val="005228FB"/>
    <w:rsid w:val="00524EDD"/>
    <w:rsid w:val="00527BF7"/>
    <w:rsid w:val="00527FEE"/>
    <w:rsid w:val="00530632"/>
    <w:rsid w:val="0053081E"/>
    <w:rsid w:val="00531DFF"/>
    <w:rsid w:val="0053223B"/>
    <w:rsid w:val="00532E27"/>
    <w:rsid w:val="0053463C"/>
    <w:rsid w:val="0053495B"/>
    <w:rsid w:val="00534E1D"/>
    <w:rsid w:val="00537C7C"/>
    <w:rsid w:val="00537F3F"/>
    <w:rsid w:val="00541158"/>
    <w:rsid w:val="00541582"/>
    <w:rsid w:val="005423A6"/>
    <w:rsid w:val="00545989"/>
    <w:rsid w:val="00545EF3"/>
    <w:rsid w:val="00546E48"/>
    <w:rsid w:val="00550163"/>
    <w:rsid w:val="005505EF"/>
    <w:rsid w:val="00551C41"/>
    <w:rsid w:val="00551DF8"/>
    <w:rsid w:val="00552D08"/>
    <w:rsid w:val="00552EA9"/>
    <w:rsid w:val="00553067"/>
    <w:rsid w:val="00553783"/>
    <w:rsid w:val="005538D8"/>
    <w:rsid w:val="00554981"/>
    <w:rsid w:val="00555213"/>
    <w:rsid w:val="00555F93"/>
    <w:rsid w:val="00556B50"/>
    <w:rsid w:val="005570DE"/>
    <w:rsid w:val="00557169"/>
    <w:rsid w:val="00562557"/>
    <w:rsid w:val="00563086"/>
    <w:rsid w:val="00564D41"/>
    <w:rsid w:val="00564F00"/>
    <w:rsid w:val="00571643"/>
    <w:rsid w:val="00573D0C"/>
    <w:rsid w:val="00573EDC"/>
    <w:rsid w:val="00576F6B"/>
    <w:rsid w:val="00577456"/>
    <w:rsid w:val="0058218E"/>
    <w:rsid w:val="005825BE"/>
    <w:rsid w:val="00582880"/>
    <w:rsid w:val="005913F9"/>
    <w:rsid w:val="00591DA9"/>
    <w:rsid w:val="0059251D"/>
    <w:rsid w:val="00592885"/>
    <w:rsid w:val="00594083"/>
    <w:rsid w:val="0059497A"/>
    <w:rsid w:val="00597128"/>
    <w:rsid w:val="005A0C39"/>
    <w:rsid w:val="005A64EE"/>
    <w:rsid w:val="005A6E8C"/>
    <w:rsid w:val="005A70E5"/>
    <w:rsid w:val="005A7990"/>
    <w:rsid w:val="005B0B48"/>
    <w:rsid w:val="005B163A"/>
    <w:rsid w:val="005B22D1"/>
    <w:rsid w:val="005B3338"/>
    <w:rsid w:val="005B5307"/>
    <w:rsid w:val="005B5B8B"/>
    <w:rsid w:val="005C0334"/>
    <w:rsid w:val="005C0D6F"/>
    <w:rsid w:val="005C3089"/>
    <w:rsid w:val="005D173E"/>
    <w:rsid w:val="005D22F0"/>
    <w:rsid w:val="005D298F"/>
    <w:rsid w:val="005D3A4D"/>
    <w:rsid w:val="005D4010"/>
    <w:rsid w:val="005D6CCD"/>
    <w:rsid w:val="005D7A14"/>
    <w:rsid w:val="005E0965"/>
    <w:rsid w:val="005E1C80"/>
    <w:rsid w:val="005E34DC"/>
    <w:rsid w:val="005E4DC1"/>
    <w:rsid w:val="005E510A"/>
    <w:rsid w:val="005E571E"/>
    <w:rsid w:val="005E5855"/>
    <w:rsid w:val="005E6D5B"/>
    <w:rsid w:val="005F2100"/>
    <w:rsid w:val="005F239C"/>
    <w:rsid w:val="005F25C9"/>
    <w:rsid w:val="005F2F31"/>
    <w:rsid w:val="005F3D64"/>
    <w:rsid w:val="005F58C1"/>
    <w:rsid w:val="005F7577"/>
    <w:rsid w:val="00600439"/>
    <w:rsid w:val="00601AE7"/>
    <w:rsid w:val="006054D2"/>
    <w:rsid w:val="00607ADD"/>
    <w:rsid w:val="00613CD5"/>
    <w:rsid w:val="006140F4"/>
    <w:rsid w:val="00616A0B"/>
    <w:rsid w:val="0061753C"/>
    <w:rsid w:val="00617B3C"/>
    <w:rsid w:val="00617BE3"/>
    <w:rsid w:val="00620CDF"/>
    <w:rsid w:val="006250E2"/>
    <w:rsid w:val="0062559B"/>
    <w:rsid w:val="00626C7B"/>
    <w:rsid w:val="00626E9D"/>
    <w:rsid w:val="0062788E"/>
    <w:rsid w:val="00631A36"/>
    <w:rsid w:val="006321C2"/>
    <w:rsid w:val="0063304A"/>
    <w:rsid w:val="00634659"/>
    <w:rsid w:val="006349E4"/>
    <w:rsid w:val="00634DE4"/>
    <w:rsid w:val="00640F21"/>
    <w:rsid w:val="0064166C"/>
    <w:rsid w:val="00643DFA"/>
    <w:rsid w:val="006467BD"/>
    <w:rsid w:val="00647994"/>
    <w:rsid w:val="00651745"/>
    <w:rsid w:val="006533C1"/>
    <w:rsid w:val="00654860"/>
    <w:rsid w:val="00654DF2"/>
    <w:rsid w:val="006559B1"/>
    <w:rsid w:val="00656509"/>
    <w:rsid w:val="006572F4"/>
    <w:rsid w:val="00661C65"/>
    <w:rsid w:val="00662F81"/>
    <w:rsid w:val="0066462E"/>
    <w:rsid w:val="00666EFC"/>
    <w:rsid w:val="00670BF4"/>
    <w:rsid w:val="00670CE8"/>
    <w:rsid w:val="00670F5C"/>
    <w:rsid w:val="0067133B"/>
    <w:rsid w:val="00671DFD"/>
    <w:rsid w:val="00675913"/>
    <w:rsid w:val="00676DD6"/>
    <w:rsid w:val="00680E1B"/>
    <w:rsid w:val="0068113F"/>
    <w:rsid w:val="006817CA"/>
    <w:rsid w:val="00682CAC"/>
    <w:rsid w:val="00685C96"/>
    <w:rsid w:val="006865DC"/>
    <w:rsid w:val="00686B05"/>
    <w:rsid w:val="006954DF"/>
    <w:rsid w:val="00696AE2"/>
    <w:rsid w:val="006A024E"/>
    <w:rsid w:val="006A1375"/>
    <w:rsid w:val="006A4A16"/>
    <w:rsid w:val="006A5695"/>
    <w:rsid w:val="006A617E"/>
    <w:rsid w:val="006A6CA3"/>
    <w:rsid w:val="006B7B1B"/>
    <w:rsid w:val="006C1136"/>
    <w:rsid w:val="006C1699"/>
    <w:rsid w:val="006C24B9"/>
    <w:rsid w:val="006C665F"/>
    <w:rsid w:val="006C70C7"/>
    <w:rsid w:val="006D0EC9"/>
    <w:rsid w:val="006D1255"/>
    <w:rsid w:val="006D2629"/>
    <w:rsid w:val="006D29F6"/>
    <w:rsid w:val="006D2CEE"/>
    <w:rsid w:val="006D47D4"/>
    <w:rsid w:val="006D633A"/>
    <w:rsid w:val="006E02C7"/>
    <w:rsid w:val="006E063F"/>
    <w:rsid w:val="006E0BA9"/>
    <w:rsid w:val="006E1631"/>
    <w:rsid w:val="006E163C"/>
    <w:rsid w:val="006E1D41"/>
    <w:rsid w:val="006E2885"/>
    <w:rsid w:val="006E6236"/>
    <w:rsid w:val="006E678E"/>
    <w:rsid w:val="006E68A2"/>
    <w:rsid w:val="006E6EE8"/>
    <w:rsid w:val="006E7BFB"/>
    <w:rsid w:val="006F01C2"/>
    <w:rsid w:val="006F7BA4"/>
    <w:rsid w:val="00704CE2"/>
    <w:rsid w:val="0070585E"/>
    <w:rsid w:val="00706C28"/>
    <w:rsid w:val="00711047"/>
    <w:rsid w:val="00711BB0"/>
    <w:rsid w:val="007121C5"/>
    <w:rsid w:val="00713777"/>
    <w:rsid w:val="00716621"/>
    <w:rsid w:val="007171CB"/>
    <w:rsid w:val="00723017"/>
    <w:rsid w:val="00726742"/>
    <w:rsid w:val="00726C56"/>
    <w:rsid w:val="007272E5"/>
    <w:rsid w:val="0073166C"/>
    <w:rsid w:val="0073281F"/>
    <w:rsid w:val="00734A48"/>
    <w:rsid w:val="007350A4"/>
    <w:rsid w:val="00740778"/>
    <w:rsid w:val="00743D61"/>
    <w:rsid w:val="00745406"/>
    <w:rsid w:val="00745B52"/>
    <w:rsid w:val="00746F1C"/>
    <w:rsid w:val="00751CCC"/>
    <w:rsid w:val="007532B8"/>
    <w:rsid w:val="00753CC3"/>
    <w:rsid w:val="00754AE8"/>
    <w:rsid w:val="00754D97"/>
    <w:rsid w:val="007566E6"/>
    <w:rsid w:val="0075683C"/>
    <w:rsid w:val="007604D0"/>
    <w:rsid w:val="0076367C"/>
    <w:rsid w:val="0076467C"/>
    <w:rsid w:val="00765269"/>
    <w:rsid w:val="007659D3"/>
    <w:rsid w:val="007705D1"/>
    <w:rsid w:val="007719DB"/>
    <w:rsid w:val="0077390C"/>
    <w:rsid w:val="007751E4"/>
    <w:rsid w:val="007813C6"/>
    <w:rsid w:val="00781DC4"/>
    <w:rsid w:val="007872F1"/>
    <w:rsid w:val="00787492"/>
    <w:rsid w:val="00787984"/>
    <w:rsid w:val="007902C7"/>
    <w:rsid w:val="00790379"/>
    <w:rsid w:val="007912DC"/>
    <w:rsid w:val="007914C0"/>
    <w:rsid w:val="00793158"/>
    <w:rsid w:val="007934E2"/>
    <w:rsid w:val="007969C1"/>
    <w:rsid w:val="007A5271"/>
    <w:rsid w:val="007A5632"/>
    <w:rsid w:val="007A7224"/>
    <w:rsid w:val="007B0308"/>
    <w:rsid w:val="007B48FC"/>
    <w:rsid w:val="007B4D96"/>
    <w:rsid w:val="007C002F"/>
    <w:rsid w:val="007C184F"/>
    <w:rsid w:val="007C33D1"/>
    <w:rsid w:val="007C4092"/>
    <w:rsid w:val="007C5809"/>
    <w:rsid w:val="007C7C49"/>
    <w:rsid w:val="007D159D"/>
    <w:rsid w:val="007D201C"/>
    <w:rsid w:val="007D411C"/>
    <w:rsid w:val="007D5C3E"/>
    <w:rsid w:val="007D7AED"/>
    <w:rsid w:val="007D7B8E"/>
    <w:rsid w:val="007E43CE"/>
    <w:rsid w:val="007E53EC"/>
    <w:rsid w:val="007E5E9F"/>
    <w:rsid w:val="007F29B4"/>
    <w:rsid w:val="007F2CA4"/>
    <w:rsid w:val="007F370E"/>
    <w:rsid w:val="007F55EC"/>
    <w:rsid w:val="007F66A2"/>
    <w:rsid w:val="007F6A13"/>
    <w:rsid w:val="007F7211"/>
    <w:rsid w:val="00800885"/>
    <w:rsid w:val="0080113B"/>
    <w:rsid w:val="00802355"/>
    <w:rsid w:val="00803B8F"/>
    <w:rsid w:val="008043B1"/>
    <w:rsid w:val="00804D2E"/>
    <w:rsid w:val="00804DFF"/>
    <w:rsid w:val="00805435"/>
    <w:rsid w:val="00805C8C"/>
    <w:rsid w:val="00805F7F"/>
    <w:rsid w:val="00806986"/>
    <w:rsid w:val="00806F33"/>
    <w:rsid w:val="0081239F"/>
    <w:rsid w:val="00812729"/>
    <w:rsid w:val="00813E52"/>
    <w:rsid w:val="00815893"/>
    <w:rsid w:val="008162C3"/>
    <w:rsid w:val="00817AD0"/>
    <w:rsid w:val="008211F6"/>
    <w:rsid w:val="0082169B"/>
    <w:rsid w:val="0082460E"/>
    <w:rsid w:val="00825365"/>
    <w:rsid w:val="0082543F"/>
    <w:rsid w:val="00825BF6"/>
    <w:rsid w:val="00826977"/>
    <w:rsid w:val="00826A39"/>
    <w:rsid w:val="0082739F"/>
    <w:rsid w:val="0083068B"/>
    <w:rsid w:val="00830DBB"/>
    <w:rsid w:val="00831008"/>
    <w:rsid w:val="00831541"/>
    <w:rsid w:val="0083350F"/>
    <w:rsid w:val="00834630"/>
    <w:rsid w:val="00835D70"/>
    <w:rsid w:val="008363BC"/>
    <w:rsid w:val="008366A8"/>
    <w:rsid w:val="0083706B"/>
    <w:rsid w:val="00841407"/>
    <w:rsid w:val="00841E1F"/>
    <w:rsid w:val="00841F27"/>
    <w:rsid w:val="00842D6A"/>
    <w:rsid w:val="0084396F"/>
    <w:rsid w:val="00844196"/>
    <w:rsid w:val="00846843"/>
    <w:rsid w:val="008477C2"/>
    <w:rsid w:val="00852F06"/>
    <w:rsid w:val="00854259"/>
    <w:rsid w:val="00857942"/>
    <w:rsid w:val="00862AD5"/>
    <w:rsid w:val="008646A5"/>
    <w:rsid w:val="00866D3A"/>
    <w:rsid w:val="00870DD4"/>
    <w:rsid w:val="00870FC6"/>
    <w:rsid w:val="00872270"/>
    <w:rsid w:val="00872A35"/>
    <w:rsid w:val="00874243"/>
    <w:rsid w:val="0087432A"/>
    <w:rsid w:val="00874B25"/>
    <w:rsid w:val="00874FC8"/>
    <w:rsid w:val="0087715C"/>
    <w:rsid w:val="0087724D"/>
    <w:rsid w:val="008774A5"/>
    <w:rsid w:val="00877BC7"/>
    <w:rsid w:val="008831A2"/>
    <w:rsid w:val="00884E5A"/>
    <w:rsid w:val="00885CC1"/>
    <w:rsid w:val="0088604A"/>
    <w:rsid w:val="00886310"/>
    <w:rsid w:val="00890810"/>
    <w:rsid w:val="008909C6"/>
    <w:rsid w:val="00890A14"/>
    <w:rsid w:val="0089148D"/>
    <w:rsid w:val="0089189B"/>
    <w:rsid w:val="008918BC"/>
    <w:rsid w:val="00896859"/>
    <w:rsid w:val="008A0CD2"/>
    <w:rsid w:val="008B5C99"/>
    <w:rsid w:val="008C1D51"/>
    <w:rsid w:val="008C254B"/>
    <w:rsid w:val="008C3E23"/>
    <w:rsid w:val="008C454B"/>
    <w:rsid w:val="008C73DD"/>
    <w:rsid w:val="008C7A49"/>
    <w:rsid w:val="008D1F7C"/>
    <w:rsid w:val="008D3981"/>
    <w:rsid w:val="008D3E8D"/>
    <w:rsid w:val="008D4369"/>
    <w:rsid w:val="008D72D4"/>
    <w:rsid w:val="008D7C4C"/>
    <w:rsid w:val="008E214F"/>
    <w:rsid w:val="008E2B11"/>
    <w:rsid w:val="008E3704"/>
    <w:rsid w:val="008F02C3"/>
    <w:rsid w:val="008F21CB"/>
    <w:rsid w:val="008F4723"/>
    <w:rsid w:val="008F4BA5"/>
    <w:rsid w:val="008F5468"/>
    <w:rsid w:val="008F5C2C"/>
    <w:rsid w:val="008F6DDA"/>
    <w:rsid w:val="008F6FFE"/>
    <w:rsid w:val="008F7D80"/>
    <w:rsid w:val="009015A5"/>
    <w:rsid w:val="00901890"/>
    <w:rsid w:val="00902BC9"/>
    <w:rsid w:val="00906041"/>
    <w:rsid w:val="00906FC9"/>
    <w:rsid w:val="00910795"/>
    <w:rsid w:val="0091259F"/>
    <w:rsid w:val="009133A7"/>
    <w:rsid w:val="00913DE6"/>
    <w:rsid w:val="00915499"/>
    <w:rsid w:val="00916309"/>
    <w:rsid w:val="0091664E"/>
    <w:rsid w:val="00916EC2"/>
    <w:rsid w:val="00920093"/>
    <w:rsid w:val="0092112D"/>
    <w:rsid w:val="00925B23"/>
    <w:rsid w:val="00926D9D"/>
    <w:rsid w:val="00930459"/>
    <w:rsid w:val="00931B11"/>
    <w:rsid w:val="0093254E"/>
    <w:rsid w:val="0093276E"/>
    <w:rsid w:val="0093281D"/>
    <w:rsid w:val="00933B1D"/>
    <w:rsid w:val="00934287"/>
    <w:rsid w:val="00934340"/>
    <w:rsid w:val="0093586E"/>
    <w:rsid w:val="00935F08"/>
    <w:rsid w:val="00936868"/>
    <w:rsid w:val="0094110E"/>
    <w:rsid w:val="0094236D"/>
    <w:rsid w:val="00943921"/>
    <w:rsid w:val="009452EC"/>
    <w:rsid w:val="00945D8F"/>
    <w:rsid w:val="00946146"/>
    <w:rsid w:val="009474F6"/>
    <w:rsid w:val="009533F2"/>
    <w:rsid w:val="00955555"/>
    <w:rsid w:val="0096311D"/>
    <w:rsid w:val="009635C2"/>
    <w:rsid w:val="00963B22"/>
    <w:rsid w:val="00966120"/>
    <w:rsid w:val="009670C0"/>
    <w:rsid w:val="009672FB"/>
    <w:rsid w:val="00970498"/>
    <w:rsid w:val="009738FD"/>
    <w:rsid w:val="009745EF"/>
    <w:rsid w:val="009746CD"/>
    <w:rsid w:val="0097530B"/>
    <w:rsid w:val="009761CE"/>
    <w:rsid w:val="00977FFD"/>
    <w:rsid w:val="00982754"/>
    <w:rsid w:val="00983F32"/>
    <w:rsid w:val="00985A5D"/>
    <w:rsid w:val="00986BA2"/>
    <w:rsid w:val="009878D8"/>
    <w:rsid w:val="009918D5"/>
    <w:rsid w:val="00991BCF"/>
    <w:rsid w:val="00995E47"/>
    <w:rsid w:val="0099689C"/>
    <w:rsid w:val="009973F3"/>
    <w:rsid w:val="009A00F9"/>
    <w:rsid w:val="009A0719"/>
    <w:rsid w:val="009A08BA"/>
    <w:rsid w:val="009A1C69"/>
    <w:rsid w:val="009A450A"/>
    <w:rsid w:val="009A6642"/>
    <w:rsid w:val="009B03E4"/>
    <w:rsid w:val="009B0992"/>
    <w:rsid w:val="009B10E5"/>
    <w:rsid w:val="009B1912"/>
    <w:rsid w:val="009B3CC5"/>
    <w:rsid w:val="009B5416"/>
    <w:rsid w:val="009B546B"/>
    <w:rsid w:val="009B5E3D"/>
    <w:rsid w:val="009B63E3"/>
    <w:rsid w:val="009B6F41"/>
    <w:rsid w:val="009B6F5D"/>
    <w:rsid w:val="009C0C0B"/>
    <w:rsid w:val="009C0C6C"/>
    <w:rsid w:val="009C1D1D"/>
    <w:rsid w:val="009C2C0A"/>
    <w:rsid w:val="009C3205"/>
    <w:rsid w:val="009C4885"/>
    <w:rsid w:val="009C5CEB"/>
    <w:rsid w:val="009C6337"/>
    <w:rsid w:val="009C6AEB"/>
    <w:rsid w:val="009C7262"/>
    <w:rsid w:val="009D18FC"/>
    <w:rsid w:val="009D1E64"/>
    <w:rsid w:val="009D36BA"/>
    <w:rsid w:val="009D4566"/>
    <w:rsid w:val="009D4847"/>
    <w:rsid w:val="009D668F"/>
    <w:rsid w:val="009D7DF6"/>
    <w:rsid w:val="009D7EFB"/>
    <w:rsid w:val="009E1B43"/>
    <w:rsid w:val="009E3836"/>
    <w:rsid w:val="009E64CD"/>
    <w:rsid w:val="009E7804"/>
    <w:rsid w:val="009F19DF"/>
    <w:rsid w:val="009F48CA"/>
    <w:rsid w:val="009F4A9D"/>
    <w:rsid w:val="009F50D8"/>
    <w:rsid w:val="009F5F55"/>
    <w:rsid w:val="009F60E8"/>
    <w:rsid w:val="009F6531"/>
    <w:rsid w:val="009F68CD"/>
    <w:rsid w:val="009F709B"/>
    <w:rsid w:val="009F71C0"/>
    <w:rsid w:val="00A0201E"/>
    <w:rsid w:val="00A0221D"/>
    <w:rsid w:val="00A02801"/>
    <w:rsid w:val="00A02B6E"/>
    <w:rsid w:val="00A02C4F"/>
    <w:rsid w:val="00A02F40"/>
    <w:rsid w:val="00A10533"/>
    <w:rsid w:val="00A11316"/>
    <w:rsid w:val="00A11753"/>
    <w:rsid w:val="00A121F1"/>
    <w:rsid w:val="00A12C8F"/>
    <w:rsid w:val="00A135ED"/>
    <w:rsid w:val="00A14315"/>
    <w:rsid w:val="00A15261"/>
    <w:rsid w:val="00A157D2"/>
    <w:rsid w:val="00A170EE"/>
    <w:rsid w:val="00A21DA6"/>
    <w:rsid w:val="00A254E5"/>
    <w:rsid w:val="00A26C67"/>
    <w:rsid w:val="00A27859"/>
    <w:rsid w:val="00A33A45"/>
    <w:rsid w:val="00A35239"/>
    <w:rsid w:val="00A36944"/>
    <w:rsid w:val="00A36C8B"/>
    <w:rsid w:val="00A36EF9"/>
    <w:rsid w:val="00A43D59"/>
    <w:rsid w:val="00A4754E"/>
    <w:rsid w:val="00A47EE3"/>
    <w:rsid w:val="00A51A4D"/>
    <w:rsid w:val="00A52424"/>
    <w:rsid w:val="00A529E9"/>
    <w:rsid w:val="00A54134"/>
    <w:rsid w:val="00A54CB1"/>
    <w:rsid w:val="00A5591E"/>
    <w:rsid w:val="00A5594D"/>
    <w:rsid w:val="00A60E7E"/>
    <w:rsid w:val="00A6460A"/>
    <w:rsid w:val="00A652FE"/>
    <w:rsid w:val="00A65F60"/>
    <w:rsid w:val="00A67970"/>
    <w:rsid w:val="00A67B09"/>
    <w:rsid w:val="00A67E29"/>
    <w:rsid w:val="00A728CC"/>
    <w:rsid w:val="00A7308D"/>
    <w:rsid w:val="00A736A5"/>
    <w:rsid w:val="00A7457A"/>
    <w:rsid w:val="00A75470"/>
    <w:rsid w:val="00A7563B"/>
    <w:rsid w:val="00A758BB"/>
    <w:rsid w:val="00A76D7D"/>
    <w:rsid w:val="00A80E8B"/>
    <w:rsid w:val="00A81A8D"/>
    <w:rsid w:val="00A82197"/>
    <w:rsid w:val="00A823B5"/>
    <w:rsid w:val="00A844B5"/>
    <w:rsid w:val="00A8538F"/>
    <w:rsid w:val="00A867F1"/>
    <w:rsid w:val="00A86956"/>
    <w:rsid w:val="00A86BC0"/>
    <w:rsid w:val="00A8788D"/>
    <w:rsid w:val="00A8797A"/>
    <w:rsid w:val="00A92592"/>
    <w:rsid w:val="00A94039"/>
    <w:rsid w:val="00A96CD6"/>
    <w:rsid w:val="00AA2BC5"/>
    <w:rsid w:val="00AA327B"/>
    <w:rsid w:val="00AA34BF"/>
    <w:rsid w:val="00AA36B8"/>
    <w:rsid w:val="00AA4482"/>
    <w:rsid w:val="00AA58A1"/>
    <w:rsid w:val="00AB2095"/>
    <w:rsid w:val="00AB31E5"/>
    <w:rsid w:val="00AB3418"/>
    <w:rsid w:val="00AB3705"/>
    <w:rsid w:val="00AB4AEA"/>
    <w:rsid w:val="00AB569D"/>
    <w:rsid w:val="00AB6820"/>
    <w:rsid w:val="00AB6EF5"/>
    <w:rsid w:val="00AC5007"/>
    <w:rsid w:val="00AC6C42"/>
    <w:rsid w:val="00AD16F2"/>
    <w:rsid w:val="00AD255F"/>
    <w:rsid w:val="00AD69BF"/>
    <w:rsid w:val="00AE1B97"/>
    <w:rsid w:val="00AE54C1"/>
    <w:rsid w:val="00AE59BB"/>
    <w:rsid w:val="00AE6E5A"/>
    <w:rsid w:val="00AF04D1"/>
    <w:rsid w:val="00AF14C0"/>
    <w:rsid w:val="00AF1E24"/>
    <w:rsid w:val="00AF52D7"/>
    <w:rsid w:val="00AF68A7"/>
    <w:rsid w:val="00AF78E2"/>
    <w:rsid w:val="00AF7D89"/>
    <w:rsid w:val="00B02173"/>
    <w:rsid w:val="00B045A1"/>
    <w:rsid w:val="00B063A2"/>
    <w:rsid w:val="00B13F9E"/>
    <w:rsid w:val="00B154E8"/>
    <w:rsid w:val="00B16900"/>
    <w:rsid w:val="00B16EC6"/>
    <w:rsid w:val="00B172C1"/>
    <w:rsid w:val="00B2518D"/>
    <w:rsid w:val="00B256C8"/>
    <w:rsid w:val="00B25F67"/>
    <w:rsid w:val="00B302FC"/>
    <w:rsid w:val="00B342C3"/>
    <w:rsid w:val="00B34363"/>
    <w:rsid w:val="00B34B4E"/>
    <w:rsid w:val="00B37A53"/>
    <w:rsid w:val="00B422AC"/>
    <w:rsid w:val="00B427A2"/>
    <w:rsid w:val="00B42A6D"/>
    <w:rsid w:val="00B520F7"/>
    <w:rsid w:val="00B526ED"/>
    <w:rsid w:val="00B52E28"/>
    <w:rsid w:val="00B52FE3"/>
    <w:rsid w:val="00B542CD"/>
    <w:rsid w:val="00B54E79"/>
    <w:rsid w:val="00B57BBA"/>
    <w:rsid w:val="00B61AAF"/>
    <w:rsid w:val="00B6379A"/>
    <w:rsid w:val="00B66AAC"/>
    <w:rsid w:val="00B66DD7"/>
    <w:rsid w:val="00B6701B"/>
    <w:rsid w:val="00B708F7"/>
    <w:rsid w:val="00B7121C"/>
    <w:rsid w:val="00B722DD"/>
    <w:rsid w:val="00B749BE"/>
    <w:rsid w:val="00B76201"/>
    <w:rsid w:val="00B76F19"/>
    <w:rsid w:val="00B81684"/>
    <w:rsid w:val="00B81E89"/>
    <w:rsid w:val="00B855EE"/>
    <w:rsid w:val="00B86868"/>
    <w:rsid w:val="00B912D5"/>
    <w:rsid w:val="00B927D1"/>
    <w:rsid w:val="00B971F1"/>
    <w:rsid w:val="00BA0274"/>
    <w:rsid w:val="00BA19DB"/>
    <w:rsid w:val="00BA288C"/>
    <w:rsid w:val="00BA39DE"/>
    <w:rsid w:val="00BA5889"/>
    <w:rsid w:val="00BB2B8D"/>
    <w:rsid w:val="00BB31E9"/>
    <w:rsid w:val="00BC00BD"/>
    <w:rsid w:val="00BC0B43"/>
    <w:rsid w:val="00BC14E0"/>
    <w:rsid w:val="00BC3BC6"/>
    <w:rsid w:val="00BC4572"/>
    <w:rsid w:val="00BC5775"/>
    <w:rsid w:val="00BC6249"/>
    <w:rsid w:val="00BC637B"/>
    <w:rsid w:val="00BC673C"/>
    <w:rsid w:val="00BD154D"/>
    <w:rsid w:val="00BD15D7"/>
    <w:rsid w:val="00BD1D8B"/>
    <w:rsid w:val="00BD46ED"/>
    <w:rsid w:val="00BD5698"/>
    <w:rsid w:val="00BD6674"/>
    <w:rsid w:val="00BE02A5"/>
    <w:rsid w:val="00BE19CA"/>
    <w:rsid w:val="00BE265A"/>
    <w:rsid w:val="00BE2705"/>
    <w:rsid w:val="00BE34F9"/>
    <w:rsid w:val="00BE4134"/>
    <w:rsid w:val="00BE53D2"/>
    <w:rsid w:val="00BE74B8"/>
    <w:rsid w:val="00BE7D24"/>
    <w:rsid w:val="00BE7F80"/>
    <w:rsid w:val="00BF38CA"/>
    <w:rsid w:val="00BF4729"/>
    <w:rsid w:val="00BF4DF1"/>
    <w:rsid w:val="00BF51A5"/>
    <w:rsid w:val="00BF5B60"/>
    <w:rsid w:val="00C02185"/>
    <w:rsid w:val="00C02C8B"/>
    <w:rsid w:val="00C107C0"/>
    <w:rsid w:val="00C13016"/>
    <w:rsid w:val="00C1322D"/>
    <w:rsid w:val="00C15342"/>
    <w:rsid w:val="00C1611D"/>
    <w:rsid w:val="00C1705D"/>
    <w:rsid w:val="00C17710"/>
    <w:rsid w:val="00C230DF"/>
    <w:rsid w:val="00C23FF9"/>
    <w:rsid w:val="00C2542C"/>
    <w:rsid w:val="00C30914"/>
    <w:rsid w:val="00C311D0"/>
    <w:rsid w:val="00C31BB5"/>
    <w:rsid w:val="00C33BC7"/>
    <w:rsid w:val="00C33D2C"/>
    <w:rsid w:val="00C34ED5"/>
    <w:rsid w:val="00C35E0B"/>
    <w:rsid w:val="00C3778C"/>
    <w:rsid w:val="00C40E63"/>
    <w:rsid w:val="00C415C1"/>
    <w:rsid w:val="00C43D9D"/>
    <w:rsid w:val="00C43DB9"/>
    <w:rsid w:val="00C44F45"/>
    <w:rsid w:val="00C4761E"/>
    <w:rsid w:val="00C54DEA"/>
    <w:rsid w:val="00C57EF5"/>
    <w:rsid w:val="00C61BCF"/>
    <w:rsid w:val="00C62687"/>
    <w:rsid w:val="00C62A3D"/>
    <w:rsid w:val="00C64020"/>
    <w:rsid w:val="00C645F1"/>
    <w:rsid w:val="00C647C7"/>
    <w:rsid w:val="00C65507"/>
    <w:rsid w:val="00C70ABC"/>
    <w:rsid w:val="00C71AFB"/>
    <w:rsid w:val="00C72563"/>
    <w:rsid w:val="00C732F6"/>
    <w:rsid w:val="00C75615"/>
    <w:rsid w:val="00C81E3D"/>
    <w:rsid w:val="00C82480"/>
    <w:rsid w:val="00C82E2B"/>
    <w:rsid w:val="00C85B71"/>
    <w:rsid w:val="00C85FBA"/>
    <w:rsid w:val="00C873E1"/>
    <w:rsid w:val="00C87966"/>
    <w:rsid w:val="00C90D4E"/>
    <w:rsid w:val="00C9540A"/>
    <w:rsid w:val="00C96661"/>
    <w:rsid w:val="00C96B94"/>
    <w:rsid w:val="00CA0377"/>
    <w:rsid w:val="00CA0B07"/>
    <w:rsid w:val="00CA24EF"/>
    <w:rsid w:val="00CA6DA8"/>
    <w:rsid w:val="00CA7AFC"/>
    <w:rsid w:val="00CB3CB5"/>
    <w:rsid w:val="00CB487B"/>
    <w:rsid w:val="00CB6135"/>
    <w:rsid w:val="00CC0A94"/>
    <w:rsid w:val="00CC17B4"/>
    <w:rsid w:val="00CC1933"/>
    <w:rsid w:val="00CC4292"/>
    <w:rsid w:val="00CC486B"/>
    <w:rsid w:val="00CC51AE"/>
    <w:rsid w:val="00CC5FAF"/>
    <w:rsid w:val="00CC711D"/>
    <w:rsid w:val="00CC76C6"/>
    <w:rsid w:val="00CD1D44"/>
    <w:rsid w:val="00CD29F4"/>
    <w:rsid w:val="00CD2C38"/>
    <w:rsid w:val="00CD5262"/>
    <w:rsid w:val="00CE0BA2"/>
    <w:rsid w:val="00CE1BC2"/>
    <w:rsid w:val="00CE6BF5"/>
    <w:rsid w:val="00CF0889"/>
    <w:rsid w:val="00CF0FE4"/>
    <w:rsid w:val="00CF1B0F"/>
    <w:rsid w:val="00CF2A2F"/>
    <w:rsid w:val="00CF35F6"/>
    <w:rsid w:val="00CF4A77"/>
    <w:rsid w:val="00CF62D1"/>
    <w:rsid w:val="00CF7882"/>
    <w:rsid w:val="00CF78EC"/>
    <w:rsid w:val="00D00314"/>
    <w:rsid w:val="00D0059A"/>
    <w:rsid w:val="00D005E5"/>
    <w:rsid w:val="00D01742"/>
    <w:rsid w:val="00D01E48"/>
    <w:rsid w:val="00D02597"/>
    <w:rsid w:val="00D02EC4"/>
    <w:rsid w:val="00D032BD"/>
    <w:rsid w:val="00D04371"/>
    <w:rsid w:val="00D04943"/>
    <w:rsid w:val="00D04C42"/>
    <w:rsid w:val="00D0637D"/>
    <w:rsid w:val="00D06544"/>
    <w:rsid w:val="00D1044F"/>
    <w:rsid w:val="00D135D5"/>
    <w:rsid w:val="00D13FE6"/>
    <w:rsid w:val="00D20188"/>
    <w:rsid w:val="00D20444"/>
    <w:rsid w:val="00D2144F"/>
    <w:rsid w:val="00D234A8"/>
    <w:rsid w:val="00D24544"/>
    <w:rsid w:val="00D24F72"/>
    <w:rsid w:val="00D25583"/>
    <w:rsid w:val="00D25EAF"/>
    <w:rsid w:val="00D264D7"/>
    <w:rsid w:val="00D26865"/>
    <w:rsid w:val="00D311BF"/>
    <w:rsid w:val="00D32912"/>
    <w:rsid w:val="00D3498D"/>
    <w:rsid w:val="00D3586F"/>
    <w:rsid w:val="00D35FBC"/>
    <w:rsid w:val="00D413B8"/>
    <w:rsid w:val="00D43ADA"/>
    <w:rsid w:val="00D43AEB"/>
    <w:rsid w:val="00D468FE"/>
    <w:rsid w:val="00D46F7F"/>
    <w:rsid w:val="00D4717F"/>
    <w:rsid w:val="00D47A9D"/>
    <w:rsid w:val="00D47EA1"/>
    <w:rsid w:val="00D50083"/>
    <w:rsid w:val="00D50E53"/>
    <w:rsid w:val="00D51CAC"/>
    <w:rsid w:val="00D520D3"/>
    <w:rsid w:val="00D53B94"/>
    <w:rsid w:val="00D55F87"/>
    <w:rsid w:val="00D57C80"/>
    <w:rsid w:val="00D605DD"/>
    <w:rsid w:val="00D6209D"/>
    <w:rsid w:val="00D63EC0"/>
    <w:rsid w:val="00D66594"/>
    <w:rsid w:val="00D676D3"/>
    <w:rsid w:val="00D707FB"/>
    <w:rsid w:val="00D71E5B"/>
    <w:rsid w:val="00D737AE"/>
    <w:rsid w:val="00D76936"/>
    <w:rsid w:val="00D772CF"/>
    <w:rsid w:val="00D8005E"/>
    <w:rsid w:val="00D81F2B"/>
    <w:rsid w:val="00D824A5"/>
    <w:rsid w:val="00D8414A"/>
    <w:rsid w:val="00D91606"/>
    <w:rsid w:val="00D91C00"/>
    <w:rsid w:val="00D92050"/>
    <w:rsid w:val="00D92A05"/>
    <w:rsid w:val="00D92A73"/>
    <w:rsid w:val="00D94247"/>
    <w:rsid w:val="00D965AB"/>
    <w:rsid w:val="00D979C1"/>
    <w:rsid w:val="00DA0E31"/>
    <w:rsid w:val="00DA15B5"/>
    <w:rsid w:val="00DA3500"/>
    <w:rsid w:val="00DA4156"/>
    <w:rsid w:val="00DA65C9"/>
    <w:rsid w:val="00DB1750"/>
    <w:rsid w:val="00DB1DCF"/>
    <w:rsid w:val="00DB47CA"/>
    <w:rsid w:val="00DB5BEA"/>
    <w:rsid w:val="00DB69EF"/>
    <w:rsid w:val="00DB77BF"/>
    <w:rsid w:val="00DB7B23"/>
    <w:rsid w:val="00DC0F1F"/>
    <w:rsid w:val="00DC11B7"/>
    <w:rsid w:val="00DC1BB5"/>
    <w:rsid w:val="00DC2E20"/>
    <w:rsid w:val="00DC3BE6"/>
    <w:rsid w:val="00DC55BA"/>
    <w:rsid w:val="00DC72A8"/>
    <w:rsid w:val="00DD64FC"/>
    <w:rsid w:val="00DD7485"/>
    <w:rsid w:val="00DD75BB"/>
    <w:rsid w:val="00DE06FA"/>
    <w:rsid w:val="00DE2ED4"/>
    <w:rsid w:val="00DE425F"/>
    <w:rsid w:val="00DE4AC4"/>
    <w:rsid w:val="00DE5E9A"/>
    <w:rsid w:val="00DE62E6"/>
    <w:rsid w:val="00DE75EC"/>
    <w:rsid w:val="00DF29D3"/>
    <w:rsid w:val="00DF2C73"/>
    <w:rsid w:val="00DF2E7A"/>
    <w:rsid w:val="00DF6752"/>
    <w:rsid w:val="00E019CE"/>
    <w:rsid w:val="00E108F5"/>
    <w:rsid w:val="00E12055"/>
    <w:rsid w:val="00E1208D"/>
    <w:rsid w:val="00E128B7"/>
    <w:rsid w:val="00E201CE"/>
    <w:rsid w:val="00E2145F"/>
    <w:rsid w:val="00E21D95"/>
    <w:rsid w:val="00E25115"/>
    <w:rsid w:val="00E25403"/>
    <w:rsid w:val="00E26302"/>
    <w:rsid w:val="00E266B5"/>
    <w:rsid w:val="00E27825"/>
    <w:rsid w:val="00E27B02"/>
    <w:rsid w:val="00E27C79"/>
    <w:rsid w:val="00E33605"/>
    <w:rsid w:val="00E341A8"/>
    <w:rsid w:val="00E343B6"/>
    <w:rsid w:val="00E40772"/>
    <w:rsid w:val="00E40CC8"/>
    <w:rsid w:val="00E43865"/>
    <w:rsid w:val="00E44E84"/>
    <w:rsid w:val="00E455C0"/>
    <w:rsid w:val="00E4565E"/>
    <w:rsid w:val="00E4566A"/>
    <w:rsid w:val="00E52D9A"/>
    <w:rsid w:val="00E53AA7"/>
    <w:rsid w:val="00E558BD"/>
    <w:rsid w:val="00E565E8"/>
    <w:rsid w:val="00E56D91"/>
    <w:rsid w:val="00E57AE5"/>
    <w:rsid w:val="00E63DB9"/>
    <w:rsid w:val="00E64AF1"/>
    <w:rsid w:val="00E64B87"/>
    <w:rsid w:val="00E6509F"/>
    <w:rsid w:val="00E653F5"/>
    <w:rsid w:val="00E66FCC"/>
    <w:rsid w:val="00E675AC"/>
    <w:rsid w:val="00E70ABB"/>
    <w:rsid w:val="00E70BFB"/>
    <w:rsid w:val="00E7436A"/>
    <w:rsid w:val="00E75DBB"/>
    <w:rsid w:val="00E75E8F"/>
    <w:rsid w:val="00E7790C"/>
    <w:rsid w:val="00E80519"/>
    <w:rsid w:val="00E83E8C"/>
    <w:rsid w:val="00E83EF4"/>
    <w:rsid w:val="00E86064"/>
    <w:rsid w:val="00E86CC7"/>
    <w:rsid w:val="00E943E1"/>
    <w:rsid w:val="00E97CF1"/>
    <w:rsid w:val="00EA09B7"/>
    <w:rsid w:val="00EA0A50"/>
    <w:rsid w:val="00EA1B9A"/>
    <w:rsid w:val="00EA23DD"/>
    <w:rsid w:val="00EA35DB"/>
    <w:rsid w:val="00EA45BE"/>
    <w:rsid w:val="00EA51A6"/>
    <w:rsid w:val="00EA69FB"/>
    <w:rsid w:val="00EB022C"/>
    <w:rsid w:val="00EB1F13"/>
    <w:rsid w:val="00EB2C3F"/>
    <w:rsid w:val="00EB3747"/>
    <w:rsid w:val="00EB674B"/>
    <w:rsid w:val="00EC1E6B"/>
    <w:rsid w:val="00EC31A0"/>
    <w:rsid w:val="00EC6A85"/>
    <w:rsid w:val="00EC702F"/>
    <w:rsid w:val="00ED0D1E"/>
    <w:rsid w:val="00ED2A54"/>
    <w:rsid w:val="00ED36B7"/>
    <w:rsid w:val="00ED3A9C"/>
    <w:rsid w:val="00ED7573"/>
    <w:rsid w:val="00EE405A"/>
    <w:rsid w:val="00EE4C19"/>
    <w:rsid w:val="00EE6013"/>
    <w:rsid w:val="00EE6DB2"/>
    <w:rsid w:val="00EE740A"/>
    <w:rsid w:val="00EE7BC0"/>
    <w:rsid w:val="00EF13E4"/>
    <w:rsid w:val="00EF1440"/>
    <w:rsid w:val="00F00431"/>
    <w:rsid w:val="00F02883"/>
    <w:rsid w:val="00F06C77"/>
    <w:rsid w:val="00F1171D"/>
    <w:rsid w:val="00F13370"/>
    <w:rsid w:val="00F13DE5"/>
    <w:rsid w:val="00F14502"/>
    <w:rsid w:val="00F148AD"/>
    <w:rsid w:val="00F15188"/>
    <w:rsid w:val="00F15DEB"/>
    <w:rsid w:val="00F15F5F"/>
    <w:rsid w:val="00F173F3"/>
    <w:rsid w:val="00F206CB"/>
    <w:rsid w:val="00F23767"/>
    <w:rsid w:val="00F26007"/>
    <w:rsid w:val="00F273D0"/>
    <w:rsid w:val="00F27921"/>
    <w:rsid w:val="00F27AC9"/>
    <w:rsid w:val="00F30588"/>
    <w:rsid w:val="00F3063A"/>
    <w:rsid w:val="00F3103C"/>
    <w:rsid w:val="00F344F5"/>
    <w:rsid w:val="00F3546E"/>
    <w:rsid w:val="00F43045"/>
    <w:rsid w:val="00F45103"/>
    <w:rsid w:val="00F456EA"/>
    <w:rsid w:val="00F45C22"/>
    <w:rsid w:val="00F5062F"/>
    <w:rsid w:val="00F509BC"/>
    <w:rsid w:val="00F52439"/>
    <w:rsid w:val="00F53895"/>
    <w:rsid w:val="00F53D70"/>
    <w:rsid w:val="00F54FC7"/>
    <w:rsid w:val="00F570FD"/>
    <w:rsid w:val="00F5776E"/>
    <w:rsid w:val="00F57F34"/>
    <w:rsid w:val="00F61DB8"/>
    <w:rsid w:val="00F64AF5"/>
    <w:rsid w:val="00F657F5"/>
    <w:rsid w:val="00F65EF8"/>
    <w:rsid w:val="00F66089"/>
    <w:rsid w:val="00F70AE8"/>
    <w:rsid w:val="00F70DD5"/>
    <w:rsid w:val="00F745B3"/>
    <w:rsid w:val="00F74B52"/>
    <w:rsid w:val="00F77B9E"/>
    <w:rsid w:val="00F77D5A"/>
    <w:rsid w:val="00F8025A"/>
    <w:rsid w:val="00F81848"/>
    <w:rsid w:val="00F83368"/>
    <w:rsid w:val="00F8526D"/>
    <w:rsid w:val="00F85E18"/>
    <w:rsid w:val="00F9179D"/>
    <w:rsid w:val="00F91B6E"/>
    <w:rsid w:val="00F91CF3"/>
    <w:rsid w:val="00F923FD"/>
    <w:rsid w:val="00F92B15"/>
    <w:rsid w:val="00F92CD3"/>
    <w:rsid w:val="00F94B9F"/>
    <w:rsid w:val="00F94E81"/>
    <w:rsid w:val="00FA05F5"/>
    <w:rsid w:val="00FA0661"/>
    <w:rsid w:val="00FA16E9"/>
    <w:rsid w:val="00FA3673"/>
    <w:rsid w:val="00FA412A"/>
    <w:rsid w:val="00FA4FA5"/>
    <w:rsid w:val="00FA793D"/>
    <w:rsid w:val="00FB0884"/>
    <w:rsid w:val="00FB23FA"/>
    <w:rsid w:val="00FB4665"/>
    <w:rsid w:val="00FB5223"/>
    <w:rsid w:val="00FB6372"/>
    <w:rsid w:val="00FB6650"/>
    <w:rsid w:val="00FB73D2"/>
    <w:rsid w:val="00FB7943"/>
    <w:rsid w:val="00FC0CB2"/>
    <w:rsid w:val="00FC3DD0"/>
    <w:rsid w:val="00FC41EE"/>
    <w:rsid w:val="00FC4706"/>
    <w:rsid w:val="00FC4A95"/>
    <w:rsid w:val="00FC5716"/>
    <w:rsid w:val="00FC68E4"/>
    <w:rsid w:val="00FD060E"/>
    <w:rsid w:val="00FD0AAF"/>
    <w:rsid w:val="00FD2ECE"/>
    <w:rsid w:val="00FD4B34"/>
    <w:rsid w:val="00FD7213"/>
    <w:rsid w:val="00FE424E"/>
    <w:rsid w:val="00FE4B27"/>
    <w:rsid w:val="00FE736B"/>
    <w:rsid w:val="00FF3D05"/>
    <w:rsid w:val="00FF4437"/>
    <w:rsid w:val="00FF7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0E0BC9"/>
  <w15:docId w15:val="{93107DD1-4ECC-4693-8F69-D4C065FF0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/>
    <w:lsdException w:name="heading 1" w:uiPriority="0" w:qFormat="1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rsid w:val="002C486B"/>
    <w:pPr>
      <w:spacing w:after="160" w:line="252" w:lineRule="auto"/>
    </w:pPr>
    <w:rPr>
      <w:rFonts w:ascii="Arial" w:hAnsi="Arial"/>
      <w:sz w:val="22"/>
      <w:szCs w:val="22"/>
      <w:lang w:eastAsia="en-US"/>
    </w:rPr>
  </w:style>
  <w:style w:type="paragraph" w:styleId="Heading1">
    <w:name w:val="heading 1"/>
    <w:basedOn w:val="Normal"/>
    <w:next w:val="Paragraph"/>
    <w:link w:val="Heading1Char"/>
    <w:qFormat/>
    <w:rsid w:val="005D298F"/>
    <w:pPr>
      <w:keepNext/>
      <w:keepLines/>
      <w:numPr>
        <w:numId w:val="1"/>
      </w:numPr>
      <w:tabs>
        <w:tab w:val="left" w:pos="567"/>
      </w:tabs>
      <w:overflowPunct w:val="0"/>
      <w:autoSpaceDE w:val="0"/>
      <w:autoSpaceDN w:val="0"/>
      <w:adjustRightInd w:val="0"/>
      <w:spacing w:before="240" w:line="240" w:lineRule="auto"/>
      <w:ind w:left="357" w:hanging="357"/>
      <w:textAlignment w:val="baseline"/>
      <w:outlineLvl w:val="0"/>
    </w:pPr>
    <w:rPr>
      <w:rFonts w:cs="Arial"/>
      <w:b/>
      <w:color w:val="104F75"/>
      <w:sz w:val="32"/>
      <w:szCs w:val="32"/>
    </w:rPr>
  </w:style>
  <w:style w:type="paragraph" w:styleId="Heading2">
    <w:name w:val="heading 2"/>
    <w:aliases w:val="Numbered - 2"/>
    <w:basedOn w:val="Heading1"/>
    <w:next w:val="Paragraph"/>
    <w:link w:val="Heading2Char"/>
    <w:unhideWhenUsed/>
    <w:rsid w:val="002C1A97"/>
    <w:pPr>
      <w:numPr>
        <w:numId w:val="0"/>
      </w:numPr>
      <w:outlineLvl w:val="1"/>
    </w:pPr>
    <w:rPr>
      <w:rFonts w:eastAsia="Times New Roman"/>
      <w:bCs/>
      <w:iCs/>
      <w:sz w:val="28"/>
      <w:szCs w:val="28"/>
    </w:rPr>
  </w:style>
  <w:style w:type="paragraph" w:styleId="Heading3">
    <w:name w:val="heading 3"/>
    <w:aliases w:val="Numbered - 3"/>
    <w:basedOn w:val="Heading2"/>
    <w:next w:val="Normal"/>
    <w:link w:val="Heading3Char"/>
    <w:rsid w:val="003904E9"/>
    <w:pPr>
      <w:widowControl w:val="0"/>
      <w:spacing w:after="0"/>
      <w:outlineLvl w:val="2"/>
    </w:pPr>
    <w:rPr>
      <w:b w:val="0"/>
      <w:bCs w:val="0"/>
      <w:iCs w:val="0"/>
      <w:kern w:val="28"/>
      <w:szCs w:val="20"/>
    </w:rPr>
  </w:style>
  <w:style w:type="paragraph" w:styleId="Heading4">
    <w:name w:val="heading 4"/>
    <w:aliases w:val="Numbered - 4"/>
    <w:basedOn w:val="Frontpageheadline"/>
    <w:next w:val="Normal"/>
    <w:link w:val="Heading4Char"/>
    <w:rsid w:val="00BA5889"/>
    <w:pPr>
      <w:outlineLvl w:val="3"/>
    </w:pPr>
  </w:style>
  <w:style w:type="paragraph" w:styleId="Heading5">
    <w:name w:val="heading 5"/>
    <w:aliases w:val="Numbered - 5"/>
    <w:basedOn w:val="Boxheading"/>
    <w:next w:val="Normal"/>
    <w:link w:val="Heading5Char"/>
    <w:rsid w:val="00CC711D"/>
    <w:pPr>
      <w:outlineLvl w:val="4"/>
    </w:pPr>
  </w:style>
  <w:style w:type="paragraph" w:styleId="Heading6">
    <w:name w:val="heading 6"/>
    <w:aliases w:val="Numbered - 6"/>
    <w:basedOn w:val="Heading5"/>
    <w:next w:val="Normal"/>
    <w:link w:val="Heading6Char"/>
    <w:rsid w:val="00BA5889"/>
    <w:pPr>
      <w:outlineLvl w:val="5"/>
    </w:pPr>
  </w:style>
  <w:style w:type="paragraph" w:styleId="Heading7">
    <w:name w:val="heading 7"/>
    <w:aliases w:val="Numbered - 7"/>
    <w:basedOn w:val="Heading6"/>
    <w:next w:val="Normal"/>
    <w:link w:val="Heading7Char"/>
    <w:rsid w:val="00BA5889"/>
    <w:pPr>
      <w:outlineLvl w:val="6"/>
    </w:pPr>
  </w:style>
  <w:style w:type="paragraph" w:styleId="Heading8">
    <w:name w:val="heading 8"/>
    <w:aliases w:val="Numbered - 8"/>
    <w:basedOn w:val="Heading7"/>
    <w:next w:val="Normal"/>
    <w:link w:val="Heading8Char"/>
    <w:rsid w:val="00BA5889"/>
    <w:pPr>
      <w:outlineLvl w:val="7"/>
    </w:pPr>
  </w:style>
  <w:style w:type="paragraph" w:styleId="Heading9">
    <w:name w:val="heading 9"/>
    <w:aliases w:val="Numbered - 9"/>
    <w:basedOn w:val="Heading8"/>
    <w:next w:val="Normal"/>
    <w:link w:val="Heading9Char"/>
    <w:rsid w:val="00BA588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84597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aliases w:val="Numbered - 3 Char"/>
    <w:link w:val="Heading3"/>
    <w:rsid w:val="003904E9"/>
    <w:rPr>
      <w:rFonts w:eastAsia="Times New Roman" w:cs="Arial"/>
      <w:kern w:val="28"/>
      <w:sz w:val="28"/>
      <w:lang w:eastAsia="en-US"/>
    </w:rPr>
  </w:style>
  <w:style w:type="character" w:styleId="Hyperlink">
    <w:name w:val="Hyperlink"/>
    <w:uiPriority w:val="99"/>
    <w:rsid w:val="00ED2A54"/>
    <w:rPr>
      <w:rFonts w:ascii="Arial" w:hAnsi="Arial"/>
      <w:color w:val="0000FF"/>
      <w:sz w:val="22"/>
      <w:u w:val="single"/>
    </w:rPr>
  </w:style>
  <w:style w:type="paragraph" w:customStyle="1" w:styleId="Title1">
    <w:name w:val="Title1"/>
    <w:basedOn w:val="Normal"/>
    <w:next w:val="Paragraph"/>
    <w:link w:val="titleChar"/>
    <w:qFormat/>
    <w:rsid w:val="00CD2C38"/>
    <w:pPr>
      <w:pBdr>
        <w:top w:val="single" w:sz="8" w:space="6" w:color="104F75"/>
        <w:left w:val="single" w:sz="8" w:space="4" w:color="104F75"/>
        <w:bottom w:val="single" w:sz="8" w:space="7" w:color="104F75"/>
        <w:right w:val="single" w:sz="8" w:space="4" w:color="104F75"/>
      </w:pBdr>
      <w:shd w:val="clear" w:color="auto" w:fill="104F75"/>
      <w:spacing w:after="120"/>
    </w:pPr>
    <w:rPr>
      <w:b/>
      <w:color w:val="FFFFFF" w:themeColor="background1"/>
      <w:sz w:val="32"/>
      <w:szCs w:val="52"/>
    </w:rPr>
  </w:style>
  <w:style w:type="paragraph" w:styleId="ListParagraph">
    <w:name w:val="List Paragraph"/>
    <w:basedOn w:val="Normal"/>
    <w:uiPriority w:val="34"/>
    <w:rsid w:val="00384597"/>
    <w:pPr>
      <w:widowControl w:val="0"/>
      <w:overflowPunct w:val="0"/>
      <w:autoSpaceDE w:val="0"/>
      <w:autoSpaceDN w:val="0"/>
      <w:adjustRightInd w:val="0"/>
      <w:spacing w:after="0" w:line="240" w:lineRule="auto"/>
      <w:ind w:left="720"/>
      <w:textAlignment w:val="baseline"/>
    </w:pPr>
    <w:rPr>
      <w:rFonts w:eastAsia="Times New Roman"/>
      <w:szCs w:val="20"/>
    </w:rPr>
  </w:style>
  <w:style w:type="character" w:customStyle="1" w:styleId="Heading2Char">
    <w:name w:val="Heading 2 Char"/>
    <w:aliases w:val="Numbered - 2 Char"/>
    <w:link w:val="Heading2"/>
    <w:rsid w:val="002C1A97"/>
    <w:rPr>
      <w:rFonts w:ascii="Arial" w:eastAsia="Times New Roman" w:hAnsi="Arial" w:cs="Arial"/>
      <w:b/>
      <w:bCs/>
      <w:iCs/>
      <w:color w:val="104F75"/>
      <w:sz w:val="28"/>
      <w:szCs w:val="28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0B1B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B1B28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link w:val="Heading1"/>
    <w:rsid w:val="005D298F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4Char">
    <w:name w:val="Heading 4 Char"/>
    <w:aliases w:val="Numbered - 4 Char"/>
    <w:link w:val="Heading4"/>
    <w:rsid w:val="00CC711D"/>
    <w:rPr>
      <w:rFonts w:ascii="Arial Bold" w:hAnsi="Arial Bold" w:cs="Arial"/>
      <w:b/>
      <w:color w:val="104F75"/>
      <w:sz w:val="24"/>
      <w:szCs w:val="28"/>
      <w:shd w:val="clear" w:color="auto" w:fill="DEEAF6" w:themeFill="accent1" w:themeFillTint="33"/>
      <w:lang w:eastAsia="ja-JP"/>
    </w:rPr>
  </w:style>
  <w:style w:type="character" w:customStyle="1" w:styleId="Heading5Char">
    <w:name w:val="Heading 5 Char"/>
    <w:aliases w:val="Numbered - 5 Char"/>
    <w:link w:val="Heading5"/>
    <w:rsid w:val="00CC711D"/>
    <w:rPr>
      <w:rFonts w:ascii="Arial Bold" w:hAnsi="Arial Bold" w:cs="Arial"/>
      <w:b/>
      <w:color w:val="104F75"/>
      <w:szCs w:val="24"/>
      <w:shd w:val="clear" w:color="auto" w:fill="DEEAF6" w:themeFill="accent1" w:themeFillTint="33"/>
      <w:lang w:eastAsia="en-US"/>
    </w:rPr>
  </w:style>
  <w:style w:type="character" w:customStyle="1" w:styleId="Heading6Char">
    <w:name w:val="Heading 6 Char"/>
    <w:aliases w:val="Numbered - 6 Char"/>
    <w:link w:val="Heading6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7Char">
    <w:name w:val="Heading 7 Char"/>
    <w:aliases w:val="Numbered - 7 Char"/>
    <w:link w:val="Heading7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8Char">
    <w:name w:val="Heading 8 Char"/>
    <w:aliases w:val="Numbered - 8 Char"/>
    <w:link w:val="Heading8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9Char">
    <w:name w:val="Heading 9 Char"/>
    <w:aliases w:val="Numbered - 9 Char"/>
    <w:link w:val="Heading9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Sub-Heading">
    <w:name w:val="Sub-Heading"/>
    <w:basedOn w:val="Normal"/>
    <w:next w:val="Normal"/>
    <w:rsid w:val="00227FAC"/>
    <w:pPr>
      <w:keepNext/>
      <w:keepLines/>
      <w:widowControl w:val="0"/>
      <w:overflowPunct w:val="0"/>
      <w:autoSpaceDE w:val="0"/>
      <w:autoSpaceDN w:val="0"/>
      <w:adjustRightInd w:val="0"/>
      <w:spacing w:after="240" w:line="240" w:lineRule="auto"/>
      <w:ind w:left="-720"/>
      <w:textAlignment w:val="baseline"/>
    </w:pPr>
    <w:rPr>
      <w:rFonts w:eastAsia="Times New Roman"/>
      <w:b/>
      <w:sz w:val="24"/>
      <w:szCs w:val="20"/>
    </w:rPr>
  </w:style>
  <w:style w:type="paragraph" w:styleId="Subtitle">
    <w:name w:val="Subtitle"/>
    <w:aliases w:val="Subheading"/>
    <w:basedOn w:val="Normal"/>
    <w:next w:val="Paragraph"/>
    <w:link w:val="SubtitleChar"/>
    <w:qFormat/>
    <w:rsid w:val="00C2542C"/>
    <w:pPr>
      <w:widowControl w:val="0"/>
      <w:overflowPunct w:val="0"/>
      <w:autoSpaceDE w:val="0"/>
      <w:autoSpaceDN w:val="0"/>
      <w:adjustRightInd w:val="0"/>
      <w:spacing w:before="120" w:after="60" w:line="240" w:lineRule="auto"/>
      <w:textAlignment w:val="baseline"/>
    </w:pPr>
    <w:rPr>
      <w:rFonts w:eastAsia="Times New Roman"/>
      <w:b/>
      <w:color w:val="104F75"/>
      <w:sz w:val="24"/>
      <w:szCs w:val="20"/>
    </w:rPr>
  </w:style>
  <w:style w:type="character" w:customStyle="1" w:styleId="SubtitleChar">
    <w:name w:val="Subtitle Char"/>
    <w:aliases w:val="Subheading Char"/>
    <w:link w:val="Subtitle"/>
    <w:rsid w:val="00C2542C"/>
    <w:rPr>
      <w:rFonts w:ascii="Arial" w:eastAsia="Times New Roman" w:hAnsi="Arial"/>
      <w:b/>
      <w:color w:val="104F75"/>
      <w:sz w:val="24"/>
      <w:lang w:eastAsia="en-US"/>
    </w:rPr>
  </w:style>
  <w:style w:type="character" w:styleId="PageNumber">
    <w:name w:val="page number"/>
    <w:rsid w:val="00BA5889"/>
  </w:style>
  <w:style w:type="character" w:styleId="FollowedHyperlink">
    <w:name w:val="FollowedHyperlink"/>
    <w:rsid w:val="00BA5889"/>
    <w:rPr>
      <w:color w:val="800080"/>
      <w:u w:val="single"/>
    </w:rPr>
  </w:style>
  <w:style w:type="character" w:customStyle="1" w:styleId="titleChar">
    <w:name w:val="title Char"/>
    <w:basedOn w:val="DefaultParagraphFont"/>
    <w:link w:val="Title1"/>
    <w:rsid w:val="00CD2C38"/>
    <w:rPr>
      <w:rFonts w:ascii="Arial" w:hAnsi="Arial"/>
      <w:b/>
      <w:color w:val="FFFFFF" w:themeColor="background1"/>
      <w:sz w:val="32"/>
      <w:szCs w:val="52"/>
      <w:shd w:val="clear" w:color="auto" w:fill="104F75"/>
      <w:lang w:eastAsia="en-US"/>
    </w:rPr>
  </w:style>
  <w:style w:type="character" w:customStyle="1" w:styleId="PersonalReplyStyle">
    <w:name w:val="Personal Reply Style"/>
    <w:rsid w:val="00BA5889"/>
    <w:rPr>
      <w:rFonts w:ascii="Arial" w:hAnsi="Arial" w:cs="Arial"/>
      <w:color w:val="auto"/>
      <w:sz w:val="20"/>
    </w:rPr>
  </w:style>
  <w:style w:type="character" w:styleId="FootnoteReference">
    <w:name w:val="footnote reference"/>
    <w:uiPriority w:val="99"/>
    <w:rsid w:val="00BA5889"/>
    <w:rPr>
      <w:vertAlign w:val="superscript"/>
    </w:rPr>
  </w:style>
  <w:style w:type="paragraph" w:styleId="DocumentMap">
    <w:name w:val="Document Map"/>
    <w:basedOn w:val="Normal"/>
    <w:link w:val="DocumentMapChar"/>
    <w:semiHidden/>
    <w:rsid w:val="00BA5889"/>
    <w:pPr>
      <w:widowControl w:val="0"/>
      <w:shd w:val="clear" w:color="auto" w:fill="00008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eastAsia="Times New Roman"/>
      <w:sz w:val="20"/>
      <w:szCs w:val="20"/>
    </w:rPr>
  </w:style>
  <w:style w:type="character" w:customStyle="1" w:styleId="DocumentMapChar">
    <w:name w:val="Document Map Char"/>
    <w:link w:val="DocumentMap"/>
    <w:semiHidden/>
    <w:rsid w:val="00BA5889"/>
    <w:rPr>
      <w:rFonts w:ascii="Arial" w:eastAsia="Times New Roman" w:hAnsi="Arial"/>
      <w:shd w:val="clear" w:color="auto" w:fill="000080"/>
      <w:lang w:eastAsia="en-US"/>
    </w:rPr>
  </w:style>
  <w:style w:type="paragraph" w:styleId="FootnoteText">
    <w:name w:val="footnote text"/>
    <w:basedOn w:val="Normal"/>
    <w:link w:val="FootnoteTextChar"/>
    <w:uiPriority w:val="99"/>
    <w:rsid w:val="007934E2"/>
    <w:pPr>
      <w:spacing w:after="0" w:line="240" w:lineRule="auto"/>
    </w:pPr>
    <w:rPr>
      <w:rFonts w:eastAsia="Times New Roman" w:cs="Calibri"/>
      <w:sz w:val="18"/>
      <w:szCs w:val="20"/>
    </w:rPr>
  </w:style>
  <w:style w:type="character" w:customStyle="1" w:styleId="FootnoteTextChar">
    <w:name w:val="Footnote Text Char"/>
    <w:link w:val="FootnoteText"/>
    <w:uiPriority w:val="99"/>
    <w:rsid w:val="007934E2"/>
    <w:rPr>
      <w:rFonts w:ascii="Arial" w:eastAsia="Times New Roman" w:hAnsi="Arial" w:cs="Calibri"/>
      <w:sz w:val="18"/>
      <w:lang w:eastAsia="en-US"/>
    </w:rPr>
  </w:style>
  <w:style w:type="character" w:customStyle="1" w:styleId="CopyrightBoxChar">
    <w:name w:val="CopyrightBox Char"/>
    <w:link w:val="CopyrightBox"/>
    <w:locked/>
    <w:rsid w:val="00D707FB"/>
    <w:rPr>
      <w:rFonts w:ascii="Arial" w:hAnsi="Arial"/>
      <w:sz w:val="22"/>
      <w:szCs w:val="18"/>
    </w:rPr>
  </w:style>
  <w:style w:type="paragraph" w:customStyle="1" w:styleId="CopyrightBox">
    <w:name w:val="CopyrightBox"/>
    <w:basedOn w:val="Normal"/>
    <w:link w:val="CopyrightBoxChar"/>
    <w:qFormat/>
    <w:rsid w:val="00D707FB"/>
    <w:pPr>
      <w:tabs>
        <w:tab w:val="left" w:pos="5529"/>
        <w:tab w:val="left" w:pos="5670"/>
      </w:tabs>
      <w:spacing w:after="240" w:line="288" w:lineRule="auto"/>
      <w:ind w:right="3522"/>
      <w:jc w:val="both"/>
    </w:pPr>
    <w:rPr>
      <w:szCs w:val="18"/>
      <w:lang w:eastAsia="en-GB"/>
    </w:rPr>
  </w:style>
  <w:style w:type="paragraph" w:customStyle="1" w:styleId="Sectionheading">
    <w:name w:val="Section heading"/>
    <w:basedOn w:val="Heading1"/>
    <w:link w:val="SectionheadingChar"/>
    <w:rsid w:val="002908D9"/>
    <w:pPr>
      <w:spacing w:after="80"/>
    </w:pPr>
  </w:style>
  <w:style w:type="paragraph" w:customStyle="1" w:styleId="ChartFiguresummarytitle">
    <w:name w:val="Chart/Figure summary title"/>
    <w:basedOn w:val="Paragraph"/>
    <w:next w:val="ChartTablesubtitle"/>
    <w:link w:val="ChartFiguresummarytitleChar"/>
    <w:qFormat/>
    <w:rsid w:val="007934E2"/>
    <w:pPr>
      <w:keepNext/>
      <w:keepLines/>
      <w:spacing w:after="0" w:line="240" w:lineRule="auto"/>
    </w:pPr>
    <w:rPr>
      <w:b/>
      <w:color w:val="000000" w:themeColor="text1"/>
      <w:sz w:val="20"/>
      <w:szCs w:val="24"/>
    </w:rPr>
  </w:style>
  <w:style w:type="character" w:customStyle="1" w:styleId="SectionheadingChar">
    <w:name w:val="Section heading Char"/>
    <w:basedOn w:val="DefaultParagraphFont"/>
    <w:link w:val="Sectionheading"/>
    <w:rsid w:val="002908D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ChartTablesubtitle">
    <w:name w:val="Chart/Table subtitle"/>
    <w:basedOn w:val="Paragraph"/>
    <w:next w:val="Paragraph"/>
    <w:link w:val="ChartTablesubtitleChar"/>
    <w:qFormat/>
    <w:rsid w:val="002C486B"/>
    <w:pPr>
      <w:keepNext/>
      <w:keepLines/>
      <w:spacing w:after="60" w:line="240" w:lineRule="auto"/>
    </w:pPr>
    <w:rPr>
      <w:sz w:val="20"/>
    </w:rPr>
  </w:style>
  <w:style w:type="character" w:customStyle="1" w:styleId="ChartFiguresummarytitleChar">
    <w:name w:val="Chart/Figure summary title Char"/>
    <w:basedOn w:val="DefaultParagraphFont"/>
    <w:link w:val="ChartFiguresummarytitle"/>
    <w:rsid w:val="007934E2"/>
    <w:rPr>
      <w:rFonts w:ascii="Arial" w:hAnsi="Arial"/>
      <w:b/>
      <w:color w:val="000000" w:themeColor="text1"/>
      <w:szCs w:val="24"/>
      <w:lang w:eastAsia="en-US"/>
    </w:rPr>
  </w:style>
  <w:style w:type="paragraph" w:customStyle="1" w:styleId="WITleftcolumn">
    <w:name w:val="WIT left column"/>
    <w:basedOn w:val="Normal"/>
    <w:link w:val="WITleftcolumnChar"/>
    <w:rsid w:val="00401A21"/>
    <w:pPr>
      <w:spacing w:line="240" w:lineRule="auto"/>
      <w:ind w:left="-96" w:right="153"/>
    </w:pPr>
    <w:rPr>
      <w:rFonts w:eastAsia="Times New Roman" w:cs="Arial"/>
      <w:color w:val="000000"/>
      <w:sz w:val="23"/>
      <w:szCs w:val="23"/>
      <w:lang w:eastAsia="en-GB"/>
    </w:rPr>
  </w:style>
  <w:style w:type="character" w:customStyle="1" w:styleId="ChartTablesubtitleChar">
    <w:name w:val="Chart/Table subtitle Char"/>
    <w:basedOn w:val="DefaultParagraphFont"/>
    <w:link w:val="ChartTablesubtitle"/>
    <w:rsid w:val="002C486B"/>
    <w:rPr>
      <w:rFonts w:ascii="Arial" w:hAnsi="Arial"/>
      <w:szCs w:val="22"/>
      <w:lang w:eastAsia="en-US"/>
    </w:rPr>
  </w:style>
  <w:style w:type="character" w:customStyle="1" w:styleId="WITleftcolumnChar">
    <w:name w:val="WIT left column Char"/>
    <w:basedOn w:val="DefaultParagraphFont"/>
    <w:link w:val="WITleftcolumn"/>
    <w:rsid w:val="00401A21"/>
    <w:rPr>
      <w:rFonts w:eastAsia="Times New Roman" w:cs="Arial"/>
      <w:color w:val="000000"/>
      <w:sz w:val="23"/>
      <w:szCs w:val="23"/>
    </w:rPr>
  </w:style>
  <w:style w:type="paragraph" w:styleId="Revision">
    <w:name w:val="Revision"/>
    <w:hidden/>
    <w:uiPriority w:val="99"/>
    <w:semiHidden/>
    <w:rsid w:val="004A707C"/>
    <w:rPr>
      <w:sz w:val="22"/>
      <w:szCs w:val="22"/>
      <w:lang w:eastAsia="en-US"/>
    </w:rPr>
  </w:style>
  <w:style w:type="paragraph" w:customStyle="1" w:styleId="TableHighightNumber">
    <w:name w:val="Table Highight Number"/>
    <w:basedOn w:val="Normal"/>
    <w:link w:val="TableHighightNumberChar"/>
    <w:rsid w:val="008774A5"/>
    <w:pPr>
      <w:spacing w:line="240" w:lineRule="auto"/>
      <w:ind w:right="68"/>
      <w:jc w:val="right"/>
    </w:pPr>
    <w:rPr>
      <w:rFonts w:ascii="Arial Black" w:eastAsia="Times New Roman" w:hAnsi="Arial Black"/>
      <w:color w:val="525252" w:themeColor="accent3" w:themeShade="80"/>
      <w:sz w:val="24"/>
      <w:szCs w:val="24"/>
    </w:rPr>
  </w:style>
  <w:style w:type="character" w:customStyle="1" w:styleId="TableHighightNumberChar">
    <w:name w:val="Table Highight Number Char"/>
    <w:basedOn w:val="DefaultParagraphFont"/>
    <w:link w:val="TableHighightNumber"/>
    <w:rsid w:val="008774A5"/>
    <w:rPr>
      <w:rFonts w:ascii="Arial Black" w:eastAsia="Times New Roman" w:hAnsi="Arial Black"/>
      <w:color w:val="525252" w:themeColor="accent3" w:themeShade="80"/>
      <w:sz w:val="24"/>
      <w:szCs w:val="24"/>
      <w:lang w:eastAsia="en-US"/>
    </w:rPr>
  </w:style>
  <w:style w:type="paragraph" w:customStyle="1" w:styleId="WiTDescription">
    <w:name w:val="WiT Description"/>
    <w:basedOn w:val="Paragraph"/>
    <w:link w:val="WiTDescriptionChar"/>
    <w:qFormat/>
    <w:rsid w:val="0064166C"/>
    <w:pPr>
      <w:spacing w:before="80" w:after="80"/>
    </w:pPr>
    <w:rPr>
      <w:rFonts w:eastAsia="Times New Roman"/>
    </w:rPr>
  </w:style>
  <w:style w:type="paragraph" w:customStyle="1" w:styleId="MetadataLabel">
    <w:name w:val="MetadataLabel"/>
    <w:basedOn w:val="Normal"/>
    <w:link w:val="MetadataLabelChar"/>
    <w:rsid w:val="008F6FFE"/>
    <w:pPr>
      <w:spacing w:after="0" w:line="240" w:lineRule="auto"/>
      <w:ind w:left="-108" w:right="71"/>
      <w:jc w:val="right"/>
    </w:pPr>
    <w:rPr>
      <w:rFonts w:eastAsia="Times New Roman"/>
      <w:color w:val="525252" w:themeColor="accent3" w:themeShade="80"/>
      <w:sz w:val="18"/>
      <w:szCs w:val="18"/>
    </w:rPr>
  </w:style>
  <w:style w:type="character" w:customStyle="1" w:styleId="WiTDescriptionChar">
    <w:name w:val="WiT Description Char"/>
    <w:basedOn w:val="DefaultParagraphFont"/>
    <w:link w:val="WiTDescription"/>
    <w:rsid w:val="0064166C"/>
    <w:rPr>
      <w:rFonts w:ascii="Arial" w:eastAsia="Times New Roman" w:hAnsi="Arial"/>
      <w:sz w:val="22"/>
      <w:szCs w:val="22"/>
      <w:lang w:eastAsia="en-US"/>
    </w:rPr>
  </w:style>
  <w:style w:type="paragraph" w:customStyle="1" w:styleId="MetadataDescription">
    <w:name w:val="MetadataDescription"/>
    <w:basedOn w:val="Normal"/>
    <w:link w:val="MetadataDescriptionChar"/>
    <w:rsid w:val="008F6FFE"/>
    <w:pPr>
      <w:pBdr>
        <w:right w:val="single" w:sz="4" w:space="4" w:color="auto"/>
      </w:pBdr>
      <w:spacing w:after="0" w:line="240" w:lineRule="auto"/>
      <w:ind w:left="-108"/>
    </w:pPr>
    <w:rPr>
      <w:rFonts w:eastAsia="Times New Roman"/>
      <w:sz w:val="18"/>
      <w:szCs w:val="18"/>
    </w:rPr>
  </w:style>
  <w:style w:type="character" w:customStyle="1" w:styleId="MetadataLabelChar">
    <w:name w:val="MetadataLabel Char"/>
    <w:basedOn w:val="DefaultParagraphFont"/>
    <w:link w:val="MetadataLabel"/>
    <w:rsid w:val="008F6FFE"/>
    <w:rPr>
      <w:rFonts w:eastAsia="Times New Roman"/>
      <w:color w:val="525252" w:themeColor="accent3" w:themeShade="80"/>
      <w:sz w:val="18"/>
      <w:szCs w:val="18"/>
      <w:lang w:eastAsia="en-US"/>
    </w:rPr>
  </w:style>
  <w:style w:type="paragraph" w:customStyle="1" w:styleId="PublicationNotes">
    <w:name w:val="Publication Notes"/>
    <w:basedOn w:val="Normal"/>
    <w:link w:val="PublicationNotesChar"/>
    <w:rsid w:val="00AD255F"/>
    <w:pPr>
      <w:spacing w:after="40"/>
      <w:ind w:right="5223"/>
      <w:jc w:val="both"/>
    </w:pPr>
    <w:rPr>
      <w:b/>
      <w:color w:val="525252" w:themeColor="accent3" w:themeShade="80"/>
      <w:sz w:val="17"/>
      <w:szCs w:val="17"/>
    </w:rPr>
  </w:style>
  <w:style w:type="character" w:customStyle="1" w:styleId="MetadataDescriptionChar">
    <w:name w:val="MetadataDescription Char"/>
    <w:basedOn w:val="DefaultParagraphFont"/>
    <w:link w:val="MetadataDescription"/>
    <w:rsid w:val="008F6FFE"/>
    <w:rPr>
      <w:rFonts w:eastAsia="Times New Roman"/>
      <w:sz w:val="18"/>
      <w:szCs w:val="18"/>
      <w:lang w:eastAsia="en-US"/>
    </w:rPr>
  </w:style>
  <w:style w:type="paragraph" w:customStyle="1" w:styleId="ShortSummary">
    <w:name w:val="Short Summary"/>
    <w:basedOn w:val="Normal"/>
    <w:link w:val="ShortSummaryChar"/>
    <w:rsid w:val="002C6F77"/>
    <w:pPr>
      <w:ind w:left="-96" w:right="153"/>
    </w:pPr>
    <w:rPr>
      <w:rFonts w:ascii="Verdana" w:eastAsia="Times New Roman" w:hAnsi="Verdana" w:cs="Arial"/>
      <w:color w:val="000000"/>
      <w:lang w:eastAsia="en-GB"/>
    </w:rPr>
  </w:style>
  <w:style w:type="character" w:customStyle="1" w:styleId="PublicationNotesChar">
    <w:name w:val="Publication Notes Char"/>
    <w:basedOn w:val="DefaultParagraphFont"/>
    <w:link w:val="PublicationNotes"/>
    <w:rsid w:val="00AD255F"/>
    <w:rPr>
      <w:b/>
      <w:color w:val="525252" w:themeColor="accent3" w:themeShade="80"/>
      <w:sz w:val="17"/>
      <w:szCs w:val="17"/>
      <w:lang w:eastAsia="en-US"/>
    </w:rPr>
  </w:style>
  <w:style w:type="paragraph" w:customStyle="1" w:styleId="TablesReference">
    <w:name w:val="Tables Reference"/>
    <w:basedOn w:val="Normal"/>
    <w:link w:val="TablesReferenceChar"/>
    <w:qFormat/>
    <w:rsid w:val="007350A4"/>
    <w:pPr>
      <w:tabs>
        <w:tab w:val="left" w:pos="567"/>
      </w:tabs>
      <w:spacing w:after="0"/>
      <w:outlineLvl w:val="0"/>
    </w:pPr>
    <w:rPr>
      <w:b/>
      <w:color w:val="525252"/>
      <w:sz w:val="16"/>
    </w:rPr>
  </w:style>
  <w:style w:type="character" w:customStyle="1" w:styleId="ShortSummaryChar">
    <w:name w:val="Short Summary Char"/>
    <w:basedOn w:val="DefaultParagraphFont"/>
    <w:link w:val="ShortSummary"/>
    <w:rsid w:val="002C6F77"/>
    <w:rPr>
      <w:rFonts w:ascii="Verdana" w:eastAsia="Times New Roman" w:hAnsi="Verdana" w:cs="Arial"/>
      <w:color w:val="000000"/>
      <w:sz w:val="22"/>
      <w:szCs w:val="22"/>
    </w:rPr>
  </w:style>
  <w:style w:type="paragraph" w:customStyle="1" w:styleId="Paragraph">
    <w:name w:val="Paragraph"/>
    <w:basedOn w:val="Normal"/>
    <w:link w:val="ParagraphChar"/>
    <w:qFormat/>
    <w:rsid w:val="005A6E8C"/>
  </w:style>
  <w:style w:type="character" w:customStyle="1" w:styleId="TablesReferenceChar">
    <w:name w:val="Tables Reference Char"/>
    <w:basedOn w:val="DefaultParagraphFont"/>
    <w:link w:val="TablesReference"/>
    <w:rsid w:val="007350A4"/>
    <w:rPr>
      <w:rFonts w:ascii="Arial" w:hAnsi="Arial"/>
      <w:b/>
      <w:color w:val="525252"/>
      <w:sz w:val="16"/>
      <w:szCs w:val="22"/>
      <w:lang w:eastAsia="en-US"/>
    </w:rPr>
  </w:style>
  <w:style w:type="paragraph" w:customStyle="1" w:styleId="TableRightLabel">
    <w:name w:val="TableRightLabel"/>
    <w:basedOn w:val="Normal"/>
    <w:link w:val="TableRightLabelChar"/>
    <w:qFormat/>
    <w:rsid w:val="00425996"/>
    <w:pPr>
      <w:spacing w:before="40" w:after="40" w:line="240" w:lineRule="auto"/>
      <w:jc w:val="right"/>
    </w:pPr>
    <w:rPr>
      <w:rFonts w:eastAsia="Times New Roman"/>
      <w:color w:val="000000"/>
      <w:sz w:val="20"/>
      <w:lang w:eastAsia="en-GB"/>
    </w:rPr>
  </w:style>
  <w:style w:type="character" w:customStyle="1" w:styleId="ParagraphChar">
    <w:name w:val="Paragraph Char"/>
    <w:basedOn w:val="DefaultParagraphFont"/>
    <w:link w:val="Paragraph"/>
    <w:rsid w:val="005A6E8C"/>
    <w:rPr>
      <w:rFonts w:ascii="Arial" w:hAnsi="Arial"/>
      <w:sz w:val="22"/>
      <w:szCs w:val="22"/>
      <w:lang w:eastAsia="en-US"/>
    </w:rPr>
  </w:style>
  <w:style w:type="paragraph" w:customStyle="1" w:styleId="TableCentred">
    <w:name w:val="TableCentred"/>
    <w:basedOn w:val="Normal"/>
    <w:link w:val="TableCentredChar"/>
    <w:qFormat/>
    <w:rsid w:val="00425996"/>
    <w:pPr>
      <w:spacing w:before="40" w:after="40" w:line="240" w:lineRule="auto"/>
      <w:jc w:val="center"/>
    </w:pPr>
    <w:rPr>
      <w:rFonts w:eastAsia="Times New Roman"/>
      <w:color w:val="000000"/>
      <w:sz w:val="20"/>
      <w:lang w:eastAsia="en-GB"/>
    </w:rPr>
  </w:style>
  <w:style w:type="character" w:customStyle="1" w:styleId="TableRightLabelChar">
    <w:name w:val="TableRightLabel Char"/>
    <w:basedOn w:val="DefaultParagraphFont"/>
    <w:link w:val="TableRightLabel"/>
    <w:rsid w:val="00425996"/>
    <w:rPr>
      <w:rFonts w:ascii="Arial" w:eastAsia="Times New Roman" w:hAnsi="Arial"/>
      <w:color w:val="000000"/>
      <w:szCs w:val="22"/>
    </w:rPr>
  </w:style>
  <w:style w:type="paragraph" w:customStyle="1" w:styleId="TableLeft">
    <w:name w:val="TableLeft"/>
    <w:basedOn w:val="Normal"/>
    <w:link w:val="TableLeftChar"/>
    <w:qFormat/>
    <w:rsid w:val="00425996"/>
    <w:pPr>
      <w:spacing w:before="40" w:after="40" w:line="240" w:lineRule="auto"/>
    </w:pPr>
    <w:rPr>
      <w:rFonts w:eastAsia="Times New Roman"/>
      <w:color w:val="000000"/>
      <w:sz w:val="20"/>
      <w:lang w:eastAsia="en-GB"/>
    </w:rPr>
  </w:style>
  <w:style w:type="character" w:customStyle="1" w:styleId="TableCentredChar">
    <w:name w:val="TableCentred Char"/>
    <w:basedOn w:val="DefaultParagraphFont"/>
    <w:link w:val="TableCentred"/>
    <w:rsid w:val="00425996"/>
    <w:rPr>
      <w:rFonts w:ascii="Arial" w:eastAsia="Times New Roman" w:hAnsi="Arial"/>
      <w:color w:val="000000"/>
      <w:szCs w:val="22"/>
    </w:rPr>
  </w:style>
  <w:style w:type="paragraph" w:customStyle="1" w:styleId="Featureheader">
    <w:name w:val="Feature header"/>
    <w:basedOn w:val="Normal"/>
    <w:link w:val="FeatureheaderChar"/>
    <w:rsid w:val="00ED7573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ind w:left="350" w:right="345"/>
      <w:jc w:val="both"/>
    </w:pPr>
    <w:rPr>
      <w:b/>
    </w:rPr>
  </w:style>
  <w:style w:type="character" w:customStyle="1" w:styleId="TableLeftChar">
    <w:name w:val="TableLeft Char"/>
    <w:basedOn w:val="DefaultParagraphFont"/>
    <w:link w:val="TableLeft"/>
    <w:rsid w:val="00425996"/>
    <w:rPr>
      <w:rFonts w:ascii="Arial" w:eastAsia="Times New Roman" w:hAnsi="Arial"/>
      <w:color w:val="000000"/>
      <w:szCs w:val="22"/>
    </w:rPr>
  </w:style>
  <w:style w:type="paragraph" w:customStyle="1" w:styleId="FeatureText">
    <w:name w:val="Feature Text"/>
    <w:basedOn w:val="Normal"/>
    <w:link w:val="FeatureTextChar"/>
    <w:rsid w:val="00B25F67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spacing w:after="0"/>
      <w:ind w:left="352" w:right="346"/>
      <w:jc w:val="both"/>
    </w:pPr>
  </w:style>
  <w:style w:type="character" w:customStyle="1" w:styleId="FeatureheaderChar">
    <w:name w:val="Feature header Char"/>
    <w:basedOn w:val="DefaultParagraphFont"/>
    <w:link w:val="Featureheader"/>
    <w:rsid w:val="00ED7573"/>
    <w:rPr>
      <w:b/>
      <w:sz w:val="22"/>
      <w:szCs w:val="22"/>
      <w:lang w:eastAsia="en-US"/>
    </w:rPr>
  </w:style>
  <w:style w:type="paragraph" w:customStyle="1" w:styleId="NormalHyperlink">
    <w:name w:val="Normal Hyperlink"/>
    <w:basedOn w:val="Paragraph"/>
    <w:next w:val="Paragraph"/>
    <w:link w:val="NormalHyperlinkChar"/>
    <w:qFormat/>
    <w:rsid w:val="00295311"/>
    <w:rPr>
      <w:color w:val="0000FF"/>
      <w:u w:val="single"/>
    </w:rPr>
  </w:style>
  <w:style w:type="character" w:customStyle="1" w:styleId="FeatureTextChar">
    <w:name w:val="Feature Text Char"/>
    <w:basedOn w:val="DefaultParagraphFont"/>
    <w:link w:val="FeatureText"/>
    <w:rsid w:val="00B25F67"/>
    <w:rPr>
      <w:sz w:val="22"/>
      <w:szCs w:val="22"/>
      <w:lang w:eastAsia="en-US"/>
    </w:rPr>
  </w:style>
  <w:style w:type="paragraph" w:customStyle="1" w:styleId="ColumnHeader">
    <w:name w:val="Column Header"/>
    <w:basedOn w:val="Paragraph"/>
    <w:next w:val="Columnnumbered"/>
    <w:link w:val="ColumnHeaderChar"/>
    <w:qFormat/>
    <w:rsid w:val="001D05C9"/>
    <w:pPr>
      <w:tabs>
        <w:tab w:val="left" w:pos="426"/>
      </w:tabs>
      <w:spacing w:after="120" w:line="240" w:lineRule="auto"/>
      <w:ind w:left="340" w:hanging="340"/>
    </w:pPr>
    <w:rPr>
      <w:rFonts w:cs="Arial"/>
      <w:b/>
      <w:sz w:val="20"/>
    </w:rPr>
  </w:style>
  <w:style w:type="character" w:customStyle="1" w:styleId="NormalHyperlinkChar">
    <w:name w:val="Normal Hyperlink Char"/>
    <w:basedOn w:val="DefaultParagraphFont"/>
    <w:link w:val="NormalHyperlink"/>
    <w:rsid w:val="00295311"/>
    <w:rPr>
      <w:rFonts w:ascii="Palatino Linotype" w:hAnsi="Palatino Linotype"/>
      <w:color w:val="0000FF"/>
      <w:sz w:val="22"/>
      <w:szCs w:val="22"/>
      <w:u w:val="single"/>
      <w:lang w:eastAsia="en-US"/>
    </w:rPr>
  </w:style>
  <w:style w:type="paragraph" w:customStyle="1" w:styleId="Columnnumbered">
    <w:name w:val="Column numbered"/>
    <w:basedOn w:val="Paragraph"/>
    <w:link w:val="ColumnnumberedChar"/>
    <w:qFormat/>
    <w:rsid w:val="001D05C9"/>
    <w:pPr>
      <w:keepLines/>
      <w:tabs>
        <w:tab w:val="left" w:pos="340"/>
      </w:tabs>
      <w:spacing w:after="120" w:line="240" w:lineRule="auto"/>
      <w:ind w:left="340" w:hanging="340"/>
    </w:pPr>
    <w:rPr>
      <w:rFonts w:cs="Arial"/>
      <w:sz w:val="20"/>
    </w:rPr>
  </w:style>
  <w:style w:type="character" w:customStyle="1" w:styleId="ColumnHeaderChar">
    <w:name w:val="Column Header Char"/>
    <w:basedOn w:val="DefaultParagraphFont"/>
    <w:link w:val="ColumnHeader"/>
    <w:rsid w:val="001D05C9"/>
    <w:rPr>
      <w:rFonts w:ascii="Arial" w:hAnsi="Arial" w:cs="Arial"/>
      <w:b/>
      <w:szCs w:val="22"/>
      <w:lang w:eastAsia="en-US"/>
    </w:rPr>
  </w:style>
  <w:style w:type="character" w:customStyle="1" w:styleId="ColumnnumberedChar">
    <w:name w:val="Column numbered Char"/>
    <w:basedOn w:val="DefaultParagraphFont"/>
    <w:link w:val="Columnnumbered"/>
    <w:rsid w:val="001D05C9"/>
    <w:rPr>
      <w:rFonts w:ascii="Arial" w:hAnsi="Arial" w:cs="Arial"/>
      <w:szCs w:val="22"/>
      <w:lang w:eastAsia="en-US"/>
    </w:rPr>
  </w:style>
  <w:style w:type="paragraph" w:customStyle="1" w:styleId="Documentreference">
    <w:name w:val="Document reference"/>
    <w:basedOn w:val="PublicationNotes"/>
    <w:link w:val="DocumentreferenceChar"/>
    <w:rsid w:val="00450D0E"/>
    <w:pPr>
      <w:pBdr>
        <w:bottom w:val="single" w:sz="4" w:space="1" w:color="auto"/>
      </w:pBdr>
      <w:ind w:right="-22"/>
    </w:pPr>
    <w:rPr>
      <w:color w:val="525252"/>
      <w:sz w:val="14"/>
      <w:szCs w:val="14"/>
    </w:rPr>
  </w:style>
  <w:style w:type="character" w:customStyle="1" w:styleId="DocumentreferenceChar">
    <w:name w:val="Document reference Char"/>
    <w:basedOn w:val="PublicationNotesChar"/>
    <w:link w:val="Documentreference"/>
    <w:rsid w:val="00450D0E"/>
    <w:rPr>
      <w:b/>
      <w:color w:val="525252"/>
      <w:sz w:val="14"/>
      <w:szCs w:val="14"/>
      <w:lang w:eastAsia="en-US"/>
    </w:rPr>
  </w:style>
  <w:style w:type="paragraph" w:customStyle="1" w:styleId="TableHighlight">
    <w:name w:val="Table Highlight"/>
    <w:basedOn w:val="Normal"/>
    <w:link w:val="TableHighlightChar"/>
    <w:rsid w:val="00BC637B"/>
    <w:pPr>
      <w:spacing w:after="0" w:line="240" w:lineRule="auto"/>
      <w:jc w:val="center"/>
    </w:pPr>
    <w:rPr>
      <w:rFonts w:eastAsia="Times New Roman"/>
      <w:color w:val="525252"/>
      <w:lang w:eastAsia="en-GB"/>
    </w:rPr>
  </w:style>
  <w:style w:type="paragraph" w:styleId="Header">
    <w:name w:val="header"/>
    <w:basedOn w:val="Normal"/>
    <w:link w:val="HeaderChar"/>
    <w:uiPriority w:val="99"/>
    <w:unhideWhenUsed/>
    <w:qFormat/>
    <w:rsid w:val="0073166C"/>
    <w:pPr>
      <w:tabs>
        <w:tab w:val="right" w:pos="10467"/>
      </w:tabs>
      <w:spacing w:line="240" w:lineRule="auto"/>
    </w:pPr>
    <w:rPr>
      <w:sz w:val="18"/>
    </w:rPr>
  </w:style>
  <w:style w:type="character" w:customStyle="1" w:styleId="TableHighlightChar">
    <w:name w:val="Table Highlight Char"/>
    <w:basedOn w:val="DefaultParagraphFont"/>
    <w:link w:val="TableHighlight"/>
    <w:rsid w:val="00BC637B"/>
    <w:rPr>
      <w:rFonts w:eastAsia="Times New Roman"/>
      <w:color w:val="525252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3166C"/>
    <w:rPr>
      <w:rFonts w:ascii="Arial" w:hAnsi="Arial"/>
      <w:sz w:val="1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666EFC"/>
    <w:pPr>
      <w:pBdr>
        <w:top w:val="single" w:sz="4" w:space="1" w:color="auto"/>
      </w:pBdr>
      <w:tabs>
        <w:tab w:val="left" w:pos="5103"/>
        <w:tab w:val="right" w:pos="10467"/>
      </w:tabs>
      <w:spacing w:before="240" w:after="0"/>
    </w:pPr>
    <w:rPr>
      <w:sz w:val="18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666EFC"/>
    <w:rPr>
      <w:rFonts w:ascii="Arial" w:hAnsi="Arial"/>
      <w:sz w:val="18"/>
      <w:szCs w:val="16"/>
      <w:lang w:eastAsia="en-US"/>
    </w:rPr>
  </w:style>
  <w:style w:type="paragraph" w:customStyle="1" w:styleId="Headertext">
    <w:name w:val="Headertext"/>
    <w:basedOn w:val="Normal"/>
    <w:link w:val="HeadertextChar"/>
    <w:rsid w:val="00A26C67"/>
    <w:pPr>
      <w:jc w:val="both"/>
    </w:pPr>
    <w:rPr>
      <w:b/>
      <w:color w:val="525252" w:themeColor="accent3" w:themeShade="80"/>
      <w:sz w:val="18"/>
      <w:szCs w:val="14"/>
    </w:rPr>
  </w:style>
  <w:style w:type="character" w:customStyle="1" w:styleId="HeadertextChar">
    <w:name w:val="Headertext Char"/>
    <w:basedOn w:val="DefaultParagraphFont"/>
    <w:link w:val="Headertext"/>
    <w:rsid w:val="00A26C67"/>
    <w:rPr>
      <w:b/>
      <w:color w:val="525252" w:themeColor="accent3" w:themeShade="80"/>
      <w:sz w:val="18"/>
      <w:szCs w:val="14"/>
      <w:lang w:eastAsia="en-US"/>
    </w:rPr>
  </w:style>
  <w:style w:type="paragraph" w:customStyle="1" w:styleId="LogoSpacing">
    <w:name w:val="Logo Spacing"/>
    <w:basedOn w:val="Normal"/>
    <w:link w:val="LogoSpacingChar"/>
    <w:rsid w:val="00787984"/>
    <w:pPr>
      <w:tabs>
        <w:tab w:val="left" w:pos="7655"/>
      </w:tabs>
    </w:pPr>
    <w:rPr>
      <w:noProof/>
      <w:sz w:val="24"/>
      <w:szCs w:val="24"/>
      <w:lang w:eastAsia="en-GB"/>
    </w:rPr>
  </w:style>
  <w:style w:type="character" w:customStyle="1" w:styleId="LogoSpacingChar">
    <w:name w:val="Logo Spacing Char"/>
    <w:basedOn w:val="DefaultParagraphFont"/>
    <w:link w:val="LogoSpacing"/>
    <w:rsid w:val="00787984"/>
    <w:rPr>
      <w:noProof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B3418"/>
    <w:pPr>
      <w:numPr>
        <w:numId w:val="0"/>
      </w:numPr>
      <w:tabs>
        <w:tab w:val="clear" w:pos="567"/>
      </w:tabs>
      <w:overflowPunct/>
      <w:autoSpaceDE/>
      <w:autoSpaceDN/>
      <w:adjustRightInd/>
      <w:textAlignment w:val="auto"/>
      <w:outlineLvl w:val="9"/>
    </w:pPr>
    <w:rPr>
      <w:rFonts w:eastAsiaTheme="majorEastAsia" w:cstheme="majorBidi"/>
      <w:bCs/>
      <w:szCs w:val="28"/>
      <w:lang w:val="en-US" w:eastAsia="ja-JP"/>
    </w:rPr>
  </w:style>
  <w:style w:type="paragraph" w:styleId="TOC1">
    <w:name w:val="toc 1"/>
    <w:basedOn w:val="Heading1"/>
    <w:next w:val="Normal"/>
    <w:autoRedefine/>
    <w:uiPriority w:val="39"/>
    <w:unhideWhenUsed/>
    <w:qFormat/>
    <w:rsid w:val="00A0221D"/>
    <w:pPr>
      <w:numPr>
        <w:numId w:val="0"/>
      </w:numPr>
      <w:tabs>
        <w:tab w:val="clear" w:pos="567"/>
        <w:tab w:val="right" w:leader="dot" w:pos="10490"/>
      </w:tabs>
    </w:pPr>
    <w:rPr>
      <w:b w:val="0"/>
      <w:noProof/>
      <w:color w:val="auto"/>
      <w:sz w:val="28"/>
    </w:rPr>
  </w:style>
  <w:style w:type="paragraph" w:styleId="TOC2">
    <w:name w:val="toc 2"/>
    <w:basedOn w:val="Heading2"/>
    <w:next w:val="Normal"/>
    <w:autoRedefine/>
    <w:uiPriority w:val="39"/>
    <w:unhideWhenUsed/>
    <w:qFormat/>
    <w:rsid w:val="007F370E"/>
    <w:pPr>
      <w:tabs>
        <w:tab w:val="clear" w:pos="567"/>
        <w:tab w:val="right" w:leader="dot" w:pos="10490"/>
      </w:tabs>
      <w:spacing w:after="120"/>
      <w:ind w:left="425"/>
    </w:pPr>
    <w:rPr>
      <w:rFonts w:eastAsiaTheme="minorEastAsia" w:cstheme="minorBidi"/>
      <w:b w:val="0"/>
      <w:color w:val="auto"/>
      <w:sz w:val="24"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1B0332"/>
    <w:pPr>
      <w:tabs>
        <w:tab w:val="right" w:pos="4253"/>
        <w:tab w:val="right" w:leader="dot" w:pos="9182"/>
      </w:tabs>
      <w:ind w:left="885"/>
    </w:pPr>
    <w:rPr>
      <w:rFonts w:eastAsiaTheme="minorEastAsia" w:cstheme="minorBidi"/>
      <w:lang w:val="en-US" w:eastAsia="ja-JP"/>
    </w:rPr>
  </w:style>
  <w:style w:type="paragraph" w:customStyle="1" w:styleId="Boxheading">
    <w:name w:val="Box heading"/>
    <w:basedOn w:val="Paragraph"/>
    <w:next w:val="Boxtext"/>
    <w:link w:val="BoxheadingChar"/>
    <w:qFormat/>
    <w:rsid w:val="002C486B"/>
    <w:pPr>
      <w:pBdr>
        <w:top w:val="single" w:sz="4" w:space="4" w:color="5B9BD5" w:themeColor="accent1"/>
        <w:left w:val="single" w:sz="4" w:space="4" w:color="5B9BD5" w:themeColor="accent1"/>
        <w:bottom w:val="single" w:sz="4" w:space="4" w:color="5B9BD5" w:themeColor="accent1"/>
        <w:right w:val="single" w:sz="4" w:space="4" w:color="5B9BD5" w:themeColor="accent1"/>
      </w:pBdr>
      <w:shd w:val="clear" w:color="auto" w:fill="DEEAF6" w:themeFill="accent1" w:themeFillTint="33"/>
      <w:tabs>
        <w:tab w:val="left" w:pos="6524"/>
      </w:tabs>
      <w:spacing w:after="80" w:line="240" w:lineRule="auto"/>
    </w:pPr>
    <w:rPr>
      <w:rFonts w:ascii="Arial Bold" w:hAnsi="Arial Bold" w:cs="Arial"/>
      <w:b/>
      <w:color w:val="104F75"/>
      <w:sz w:val="20"/>
      <w:szCs w:val="24"/>
    </w:rPr>
  </w:style>
  <w:style w:type="paragraph" w:customStyle="1" w:styleId="Boxtext">
    <w:name w:val="Box text"/>
    <w:basedOn w:val="Paragraph"/>
    <w:link w:val="BoxtextChar"/>
    <w:qFormat/>
    <w:rsid w:val="005A6E8C"/>
    <w:pPr>
      <w:pBdr>
        <w:top w:val="single" w:sz="4" w:space="4" w:color="5B9BD5" w:themeColor="accent1"/>
        <w:left w:val="single" w:sz="4" w:space="4" w:color="5B9BD5" w:themeColor="accent1"/>
        <w:bottom w:val="single" w:sz="4" w:space="4" w:color="5B9BD5" w:themeColor="accent1"/>
        <w:right w:val="single" w:sz="4" w:space="4" w:color="5B9BD5" w:themeColor="accent1"/>
      </w:pBdr>
      <w:shd w:val="clear" w:color="auto" w:fill="DEEAF6" w:themeFill="accent1" w:themeFillTint="33"/>
      <w:tabs>
        <w:tab w:val="left" w:pos="6524"/>
      </w:tabs>
      <w:spacing w:after="80" w:line="240" w:lineRule="auto"/>
    </w:pPr>
    <w:rPr>
      <w:rFonts w:cs="Arial"/>
      <w:sz w:val="20"/>
      <w:szCs w:val="16"/>
    </w:rPr>
  </w:style>
  <w:style w:type="character" w:customStyle="1" w:styleId="BoxheadingChar">
    <w:name w:val="Box heading Char"/>
    <w:basedOn w:val="DefaultParagraphFont"/>
    <w:link w:val="Boxheading"/>
    <w:rsid w:val="000B1B28"/>
    <w:rPr>
      <w:rFonts w:ascii="Arial Bold" w:eastAsia="Times New Roman" w:hAnsi="Arial Bold" w:cs="Arial"/>
      <w:b/>
      <w:color w:val="104F75"/>
      <w:sz w:val="22"/>
      <w:szCs w:val="24"/>
      <w:shd w:val="clear" w:color="auto" w:fill="DEEAF6" w:themeFill="accent1" w:themeFillTint="33"/>
      <w:lang w:eastAsia="en-US"/>
    </w:rPr>
  </w:style>
  <w:style w:type="character" w:customStyle="1" w:styleId="BoxtextChar">
    <w:name w:val="Box text Char"/>
    <w:basedOn w:val="DefaultParagraphFont"/>
    <w:link w:val="Boxtext"/>
    <w:rsid w:val="005A6E8C"/>
    <w:rPr>
      <w:rFonts w:ascii="Arial" w:hAnsi="Arial" w:cs="Arial"/>
      <w:szCs w:val="16"/>
      <w:shd w:val="clear" w:color="auto" w:fill="DEEAF6" w:themeFill="accent1" w:themeFillTint="33"/>
      <w:lang w:eastAsia="en-US"/>
    </w:rPr>
  </w:style>
  <w:style w:type="paragraph" w:customStyle="1" w:styleId="Boxseperator">
    <w:name w:val="Box seperator"/>
    <w:basedOn w:val="Normal"/>
    <w:next w:val="Boxheading"/>
    <w:link w:val="BoxseperatorChar"/>
    <w:rsid w:val="0015579A"/>
    <w:pPr>
      <w:spacing w:after="0" w:line="240" w:lineRule="auto"/>
    </w:pPr>
    <w:rPr>
      <w:sz w:val="6"/>
    </w:rPr>
  </w:style>
  <w:style w:type="character" w:customStyle="1" w:styleId="BoxseperatorChar">
    <w:name w:val="Box seperator Char"/>
    <w:basedOn w:val="DefaultParagraphFont"/>
    <w:link w:val="Boxseperator"/>
    <w:rsid w:val="0015579A"/>
    <w:rPr>
      <w:rFonts w:ascii="Arial" w:hAnsi="Arial"/>
      <w:sz w:val="6"/>
      <w:szCs w:val="22"/>
      <w:lang w:eastAsia="en-US"/>
    </w:rPr>
  </w:style>
  <w:style w:type="paragraph" w:customStyle="1" w:styleId="Frontpageheadline">
    <w:name w:val="Frontpage_headline"/>
    <w:basedOn w:val="Boxheading"/>
    <w:next w:val="Paragraph"/>
    <w:link w:val="FrontpageheadlineChar"/>
    <w:qFormat/>
    <w:rsid w:val="009761CE"/>
    <w:pPr>
      <w:pBdr>
        <w:bottom w:val="single" w:sz="4" w:space="7" w:color="5B9BD5" w:themeColor="accent1"/>
      </w:pBdr>
    </w:pPr>
    <w:rPr>
      <w:sz w:val="24"/>
    </w:rPr>
  </w:style>
  <w:style w:type="character" w:customStyle="1" w:styleId="FrontpageheadlineChar">
    <w:name w:val="Frontpage_headline Char"/>
    <w:basedOn w:val="SectionheadingChar"/>
    <w:link w:val="Frontpageheadline"/>
    <w:rsid w:val="009761CE"/>
    <w:rPr>
      <w:rFonts w:ascii="Arial Bold" w:hAnsi="Arial Bold" w:cs="Arial"/>
      <w:b/>
      <w:color w:val="104F75"/>
      <w:sz w:val="24"/>
      <w:szCs w:val="24"/>
      <w:shd w:val="clear" w:color="auto" w:fill="DEEAF6" w:themeFill="accent1" w:themeFillTint="33"/>
      <w:lang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A19D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A19DB"/>
    <w:rPr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BA19DB"/>
    <w:rPr>
      <w:vertAlign w:val="superscript"/>
    </w:rPr>
  </w:style>
  <w:style w:type="paragraph" w:styleId="NoSpacing">
    <w:name w:val="No Spacing"/>
    <w:basedOn w:val="Paragraph"/>
    <w:next w:val="Paragraph"/>
    <w:uiPriority w:val="1"/>
    <w:qFormat/>
    <w:rsid w:val="00425996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42599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25996"/>
    <w:rPr>
      <w:rFonts w:ascii="Arial" w:hAnsi="Arial"/>
      <w:i/>
      <w:iCs/>
      <w:color w:val="000000" w:themeColor="text1"/>
      <w:sz w:val="22"/>
      <w:szCs w:val="22"/>
      <w:lang w:eastAsia="en-US"/>
    </w:rPr>
  </w:style>
  <w:style w:type="paragraph" w:customStyle="1" w:styleId="Source">
    <w:name w:val="Source"/>
    <w:basedOn w:val="Paragraph"/>
    <w:link w:val="SourceChar"/>
    <w:qFormat/>
    <w:rsid w:val="00521F0D"/>
    <w:pPr>
      <w:spacing w:line="240" w:lineRule="auto"/>
      <w:jc w:val="right"/>
    </w:pPr>
    <w:rPr>
      <w:sz w:val="18"/>
    </w:rPr>
  </w:style>
  <w:style w:type="paragraph" w:customStyle="1" w:styleId="Textintables">
    <w:name w:val="Text in tables"/>
    <w:basedOn w:val="Paragraph"/>
    <w:link w:val="TextintablesChar"/>
    <w:qFormat/>
    <w:rsid w:val="0064166C"/>
    <w:pPr>
      <w:spacing w:before="80" w:after="80"/>
    </w:pPr>
  </w:style>
  <w:style w:type="character" w:customStyle="1" w:styleId="SourceChar">
    <w:name w:val="Source Char"/>
    <w:basedOn w:val="ChartTablesubtitleChar"/>
    <w:link w:val="Source"/>
    <w:rsid w:val="00521F0D"/>
    <w:rPr>
      <w:rFonts w:ascii="Arial" w:hAnsi="Arial"/>
      <w:sz w:val="18"/>
      <w:szCs w:val="22"/>
      <w:lang w:eastAsia="en-US"/>
    </w:rPr>
  </w:style>
  <w:style w:type="paragraph" w:customStyle="1" w:styleId="Textleftintables">
    <w:name w:val="Text (left) in tables"/>
    <w:basedOn w:val="Paragraph"/>
    <w:link w:val="TextleftintablesChar"/>
    <w:qFormat/>
    <w:rsid w:val="00D707FB"/>
    <w:pPr>
      <w:spacing w:before="40" w:after="80" w:line="259" w:lineRule="auto"/>
    </w:pPr>
  </w:style>
  <w:style w:type="character" w:customStyle="1" w:styleId="TextintablesChar">
    <w:name w:val="Text in tables Char"/>
    <w:basedOn w:val="ParagraphChar"/>
    <w:link w:val="Textintables"/>
    <w:rsid w:val="0064166C"/>
    <w:rPr>
      <w:rFonts w:ascii="Arial" w:hAnsi="Arial"/>
      <w:sz w:val="22"/>
      <w:szCs w:val="22"/>
      <w:lang w:eastAsia="en-US"/>
    </w:rPr>
  </w:style>
  <w:style w:type="character" w:customStyle="1" w:styleId="TextleftintablesChar">
    <w:name w:val="Text (left) in tables Char"/>
    <w:basedOn w:val="ParagraphChar"/>
    <w:link w:val="Textleftintables"/>
    <w:rsid w:val="00D707FB"/>
    <w:rPr>
      <w:rFonts w:ascii="Arial" w:hAnsi="Arial"/>
      <w:sz w:val="22"/>
      <w:szCs w:val="22"/>
      <w:lang w:eastAsia="en-US"/>
    </w:rPr>
  </w:style>
  <w:style w:type="table" w:customStyle="1" w:styleId="Table">
    <w:name w:val="Table"/>
    <w:basedOn w:val="TableNormal"/>
    <w:uiPriority w:val="99"/>
    <w:rsid w:val="00551DF8"/>
    <w:rPr>
      <w:rFonts w:ascii="Arial" w:hAnsi="Arial"/>
    </w:rPr>
    <w:tblPr>
      <w:tblInd w:w="0" w:type="dxa"/>
      <w:tblBorders>
        <w:bottom w:val="single" w:sz="4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4" w:space="0" w:color="808080"/>
        </w:tcBorders>
      </w:tcPr>
    </w:tblStylePr>
  </w:style>
  <w:style w:type="paragraph" w:customStyle="1" w:styleId="DfESOutNumbered">
    <w:name w:val="DfESOutNumbered"/>
    <w:basedOn w:val="Normal"/>
    <w:link w:val="DfESOutNumberedChar"/>
    <w:rsid w:val="005A6E8C"/>
    <w:pPr>
      <w:widowControl w:val="0"/>
      <w:numPr>
        <w:numId w:val="2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 w:cs="Arial"/>
      <w:szCs w:val="20"/>
    </w:rPr>
  </w:style>
  <w:style w:type="character" w:customStyle="1" w:styleId="DfESOutNumberedChar">
    <w:name w:val="DfESOutNumbered Char"/>
    <w:basedOn w:val="ParagraphChar"/>
    <w:link w:val="DfESOutNumbered"/>
    <w:rsid w:val="005A6E8C"/>
    <w:rPr>
      <w:rFonts w:ascii="Arial" w:eastAsia="Times New Roman" w:hAnsi="Arial" w:cs="Arial"/>
      <w:sz w:val="22"/>
      <w:szCs w:val="22"/>
      <w:lang w:eastAsia="en-US"/>
    </w:rPr>
  </w:style>
  <w:style w:type="paragraph" w:customStyle="1" w:styleId="DeptBullets">
    <w:name w:val="DeptBullets"/>
    <w:basedOn w:val="Normal"/>
    <w:link w:val="DeptBulletsChar"/>
    <w:rsid w:val="005A6E8C"/>
    <w:pPr>
      <w:widowControl w:val="0"/>
      <w:numPr>
        <w:numId w:val="3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/>
      <w:sz w:val="24"/>
      <w:szCs w:val="20"/>
    </w:rPr>
  </w:style>
  <w:style w:type="character" w:customStyle="1" w:styleId="DeptBulletsChar">
    <w:name w:val="DeptBullets Char"/>
    <w:basedOn w:val="ParagraphChar"/>
    <w:link w:val="DeptBullets"/>
    <w:rsid w:val="005A6E8C"/>
    <w:rPr>
      <w:rFonts w:ascii="Arial" w:eastAsia="Times New Roman" w:hAnsi="Arial"/>
      <w:sz w:val="24"/>
      <w:szCs w:val="22"/>
      <w:lang w:eastAsia="en-US"/>
    </w:rPr>
  </w:style>
  <w:style w:type="paragraph" w:customStyle="1" w:styleId="CopyrightSpacing">
    <w:name w:val="CopyrightSpacing"/>
    <w:basedOn w:val="Normal"/>
    <w:link w:val="CopyrightSpacingChar"/>
    <w:unhideWhenUsed/>
    <w:rsid w:val="005A6E8C"/>
    <w:pPr>
      <w:spacing w:before="6000" w:after="12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CopyrightSpacingChar">
    <w:name w:val="CopyrightSpacing Char"/>
    <w:link w:val="CopyrightSpacing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Reference">
    <w:name w:val="Reference"/>
    <w:basedOn w:val="Normal"/>
    <w:link w:val="ReferenceChar"/>
    <w:qFormat/>
    <w:rsid w:val="005A6E8C"/>
    <w:pPr>
      <w:tabs>
        <w:tab w:val="left" w:pos="1701"/>
      </w:tabs>
      <w:spacing w:before="240" w:after="24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paragraph" w:customStyle="1" w:styleId="Licence">
    <w:name w:val="Licence"/>
    <w:basedOn w:val="Normal"/>
    <w:link w:val="LicenceChar"/>
    <w:rsid w:val="005A6E8C"/>
    <w:pPr>
      <w:tabs>
        <w:tab w:val="left" w:pos="1418"/>
      </w:tabs>
      <w:spacing w:after="240" w:line="288" w:lineRule="auto"/>
      <w:ind w:left="284"/>
      <w:contextualSpacing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ReferenceChar">
    <w:name w:val="Reference Char"/>
    <w:basedOn w:val="DefaultParagraphFont"/>
    <w:link w:val="Refer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icenceIntro">
    <w:name w:val="LicenceIntro"/>
    <w:basedOn w:val="Licence"/>
    <w:rsid w:val="005A6E8C"/>
    <w:pPr>
      <w:spacing w:after="0"/>
      <w:ind w:left="0"/>
    </w:pPr>
    <w:rPr>
      <w:szCs w:val="20"/>
    </w:rPr>
  </w:style>
  <w:style w:type="character" w:customStyle="1" w:styleId="LicenceChar">
    <w:name w:val="Licence Char"/>
    <w:basedOn w:val="DefaultParagraphFont"/>
    <w:link w:val="Lic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ogos">
    <w:name w:val="Logos"/>
    <w:basedOn w:val="Normal"/>
    <w:link w:val="LogosChar"/>
    <w:rsid w:val="005A6E8C"/>
    <w:pPr>
      <w:pageBreakBefore/>
      <w:widowControl w:val="0"/>
      <w:spacing w:after="240" w:line="288" w:lineRule="auto"/>
    </w:pPr>
    <w:rPr>
      <w:rFonts w:eastAsia="Times New Roman"/>
      <w:noProof/>
      <w:color w:val="0D0D0D" w:themeColor="text1" w:themeTint="F2"/>
      <w:sz w:val="24"/>
      <w:szCs w:val="24"/>
      <w:lang w:eastAsia="en-GB"/>
    </w:rPr>
  </w:style>
  <w:style w:type="character" w:customStyle="1" w:styleId="LogosChar">
    <w:name w:val="Logos Char"/>
    <w:basedOn w:val="DefaultParagraphFont"/>
    <w:link w:val="Logos"/>
    <w:rsid w:val="005A6E8C"/>
    <w:rPr>
      <w:rFonts w:ascii="Arial" w:eastAsia="Times New Roman" w:hAnsi="Arial"/>
      <w:noProof/>
      <w:color w:val="0D0D0D" w:themeColor="text1" w:themeTint="F2"/>
      <w:sz w:val="24"/>
      <w:szCs w:val="24"/>
    </w:rPr>
  </w:style>
  <w:style w:type="character" w:styleId="CommentReference">
    <w:name w:val="annotation reference"/>
    <w:basedOn w:val="DefaultParagraphFont"/>
    <w:unhideWhenUsed/>
    <w:rsid w:val="00FB665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B66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B6650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B66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B6650"/>
    <w:rPr>
      <w:rFonts w:ascii="Arial" w:hAnsi="Arial"/>
      <w:b/>
      <w:bCs/>
      <w:lang w:eastAsia="en-US"/>
    </w:rPr>
  </w:style>
  <w:style w:type="paragraph" w:customStyle="1" w:styleId="TOCHeader">
    <w:name w:val="TOC Header"/>
    <w:link w:val="TOCHeaderChar"/>
    <w:unhideWhenUsed/>
    <w:rsid w:val="004E5EF8"/>
    <w:pPr>
      <w:pageBreakBefore/>
    </w:pPr>
    <w:rPr>
      <w:rFonts w:ascii="Arial" w:eastAsia="Times New Roman" w:hAnsi="Arial"/>
      <w:b/>
      <w:color w:val="104F75"/>
      <w:sz w:val="36"/>
      <w:szCs w:val="24"/>
    </w:rPr>
  </w:style>
  <w:style w:type="paragraph" w:styleId="BodyText">
    <w:name w:val="Body Text"/>
    <w:basedOn w:val="Normal"/>
    <w:link w:val="BodyTextChar"/>
    <w:semiHidden/>
    <w:unhideWhenUsed/>
    <w:rsid w:val="00841F27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41F27"/>
    <w:rPr>
      <w:rFonts w:ascii="Arial" w:hAnsi="Arial"/>
      <w:sz w:val="22"/>
      <w:szCs w:val="22"/>
      <w:lang w:eastAsia="en-US"/>
    </w:rPr>
  </w:style>
  <w:style w:type="character" w:customStyle="1" w:styleId="TOCHeaderChar">
    <w:name w:val="TOC Header Char"/>
    <w:link w:val="TOCHeader"/>
    <w:rsid w:val="004E5EF8"/>
    <w:rPr>
      <w:rFonts w:ascii="Arial" w:eastAsia="Times New Roman" w:hAnsi="Arial"/>
      <w:b/>
      <w:color w:val="104F75"/>
      <w:sz w:val="36"/>
      <w:szCs w:val="24"/>
    </w:rPr>
  </w:style>
  <w:style w:type="paragraph" w:customStyle="1" w:styleId="ListParagraph1">
    <w:name w:val="List Paragraph1"/>
    <w:basedOn w:val="Paragraph"/>
    <w:link w:val="ListparagraphChar"/>
    <w:qFormat/>
    <w:rsid w:val="00CF35F6"/>
    <w:pPr>
      <w:numPr>
        <w:numId w:val="4"/>
      </w:numPr>
      <w:spacing w:before="120" w:after="120" w:line="288" w:lineRule="auto"/>
      <w:ind w:left="714" w:hanging="357"/>
    </w:pPr>
  </w:style>
  <w:style w:type="paragraph" w:customStyle="1" w:styleId="SocialMedia">
    <w:name w:val="SocialMedia"/>
    <w:basedOn w:val="Normal"/>
    <w:link w:val="SocialMediaChar"/>
    <w:rsid w:val="00CF35F6"/>
    <w:pPr>
      <w:tabs>
        <w:tab w:val="left" w:pos="4253"/>
        <w:tab w:val="left" w:pos="4820"/>
      </w:tabs>
      <w:spacing w:before="120" w:after="0" w:line="240" w:lineRule="auto"/>
      <w:ind w:firstLine="34"/>
    </w:pPr>
    <w:rPr>
      <w:rFonts w:eastAsia="Times New Roman"/>
      <w:noProof/>
      <w:color w:val="0D0D0D" w:themeColor="text1" w:themeTint="F2"/>
      <w:szCs w:val="24"/>
      <w:lang w:eastAsia="en-GB"/>
    </w:rPr>
  </w:style>
  <w:style w:type="character" w:customStyle="1" w:styleId="ListparagraphChar">
    <w:name w:val="List paragraph Char"/>
    <w:basedOn w:val="ParagraphChar"/>
    <w:link w:val="ListParagraph1"/>
    <w:rsid w:val="00CF35F6"/>
    <w:rPr>
      <w:rFonts w:ascii="Arial" w:hAnsi="Arial"/>
      <w:sz w:val="22"/>
      <w:szCs w:val="22"/>
      <w:lang w:eastAsia="en-US"/>
    </w:rPr>
  </w:style>
  <w:style w:type="character" w:customStyle="1" w:styleId="SocialMediaChar">
    <w:name w:val="SocialMedia Char"/>
    <w:basedOn w:val="DefaultParagraphFont"/>
    <w:link w:val="SocialMedia"/>
    <w:rsid w:val="00CF35F6"/>
    <w:rPr>
      <w:rFonts w:ascii="Arial" w:eastAsia="Times New Roman" w:hAnsi="Arial"/>
      <w:noProof/>
      <w:color w:val="0D0D0D" w:themeColor="text1" w:themeTint="F2"/>
      <w:sz w:val="22"/>
      <w:szCs w:val="24"/>
    </w:rPr>
  </w:style>
  <w:style w:type="paragraph" w:customStyle="1" w:styleId="HighlightDescription">
    <w:name w:val="Highlight Description"/>
    <w:basedOn w:val="Normal"/>
    <w:link w:val="HighlightDescriptionChar"/>
    <w:qFormat/>
    <w:rsid w:val="00E4565E"/>
    <w:pPr>
      <w:spacing w:after="120" w:line="235" w:lineRule="auto"/>
      <w:ind w:left="-113" w:right="-96"/>
      <w:jc w:val="both"/>
    </w:pPr>
    <w:rPr>
      <w:rFonts w:ascii="Palatino Linotype" w:eastAsia="Times New Roman" w:hAnsi="Palatino Linotype"/>
    </w:rPr>
  </w:style>
  <w:style w:type="character" w:customStyle="1" w:styleId="HighlightDescriptionChar">
    <w:name w:val="Highlight Description Char"/>
    <w:basedOn w:val="DefaultParagraphFont"/>
    <w:link w:val="HighlightDescription"/>
    <w:rsid w:val="00E4565E"/>
    <w:rPr>
      <w:rFonts w:ascii="Palatino Linotype" w:eastAsia="Times New Roman" w:hAnsi="Palatino Linotype"/>
      <w:sz w:val="22"/>
      <w:szCs w:val="22"/>
      <w:lang w:eastAsia="en-US"/>
    </w:rPr>
  </w:style>
  <w:style w:type="paragraph" w:styleId="Title">
    <w:name w:val="Title"/>
    <w:basedOn w:val="Title1"/>
    <w:next w:val="Normal"/>
    <w:link w:val="TitleChar0"/>
    <w:uiPriority w:val="10"/>
    <w:rsid w:val="006E6236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0">
    <w:name w:val="Title Char"/>
    <w:basedOn w:val="DefaultParagraphFont"/>
    <w:link w:val="Title"/>
    <w:uiPriority w:val="10"/>
    <w:rsid w:val="006E6236"/>
    <w:rPr>
      <w:rFonts w:ascii="Arial" w:eastAsiaTheme="majorEastAsia" w:hAnsi="Arial" w:cstheme="majorBidi"/>
      <w:b/>
      <w:color w:val="FFFFFF" w:themeColor="background1"/>
      <w:spacing w:val="-10"/>
      <w:kern w:val="28"/>
      <w:sz w:val="56"/>
      <w:szCs w:val="56"/>
      <w:shd w:val="clear" w:color="auto" w:fill="104F75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515397"/>
    <w:pPr>
      <w:spacing w:before="180" w:after="180" w:line="240" w:lineRule="auto"/>
    </w:pPr>
    <w:rPr>
      <w:rFonts w:eastAsiaTheme="minorHAnsi" w:cs="Arial"/>
      <w:szCs w:val="24"/>
      <w:lang w:val="en-US"/>
    </w:rPr>
  </w:style>
  <w:style w:type="paragraph" w:customStyle="1" w:styleId="Compact">
    <w:name w:val="Compact"/>
    <w:basedOn w:val="BodyText"/>
    <w:qFormat/>
    <w:rsid w:val="00515397"/>
    <w:pPr>
      <w:spacing w:before="36" w:after="36" w:line="240" w:lineRule="auto"/>
    </w:pPr>
    <w:rPr>
      <w:rFonts w:eastAsiaTheme="minorHAnsi" w:cs="Arial"/>
      <w:szCs w:val="24"/>
      <w:lang w:val="en-US"/>
    </w:rPr>
  </w:style>
  <w:style w:type="paragraph" w:styleId="BlockText">
    <w:name w:val="Block Text"/>
    <w:basedOn w:val="Boxtext"/>
    <w:next w:val="BodyText"/>
    <w:uiPriority w:val="9"/>
    <w:unhideWhenUsed/>
    <w:qFormat/>
    <w:rsid w:val="000F1319"/>
    <w:pPr>
      <w:spacing w:before="100" w:after="100"/>
    </w:pPr>
    <w:rPr>
      <w:rFonts w:eastAsiaTheme="majorEastAsia" w:cstheme="majorBidi"/>
      <w:bCs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6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99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3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191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62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03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97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8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3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0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4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8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2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45131">
              <w:marLeft w:val="0"/>
              <w:marRight w:val="0"/>
              <w:marTop w:val="0"/>
              <w:marBottom w:val="0"/>
              <w:divBdr>
                <w:top w:val="single" w:sz="36" w:space="0" w:color="224C69"/>
                <w:left w:val="single" w:sz="2" w:space="0" w:color="224C69"/>
                <w:bottom w:val="single" w:sz="2" w:space="0" w:color="224C69"/>
                <w:right w:val="single" w:sz="2" w:space="0" w:color="224C69"/>
              </w:divBdr>
              <w:divsChild>
                <w:div w:id="24331994">
                  <w:marLeft w:val="3075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94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466587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single" w:sz="6" w:space="0" w:color="DFDFD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72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9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endnotes" Target="endnotes.xml"/><Relationship Id="rId12" Type="http://schemas.openxmlformats.org/officeDocument/2006/relationships/hyperlink" Target="http://www.test.com" TargetMode="External"/><Relationship Id="rId13" Type="http://schemas.openxmlformats.org/officeDocument/2006/relationships/header" Target="header1.xml"/><Relationship Id="rId14" Type="http://schemas.openxmlformats.org/officeDocument/2006/relationships/footer" Target="footer1.xml"/><Relationship Id="rId15" Type="http://schemas.openxmlformats.org/officeDocument/2006/relationships/header" Target="header2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customXml" Target="../customXml/item5.xml"/><Relationship Id="rId6" Type="http://schemas.openxmlformats.org/officeDocument/2006/relationships/numbering" Target="numbering.xml"/><Relationship Id="rId7" Type="http://schemas.openxmlformats.org/officeDocument/2006/relationships/styles" Target="styles.xml"/><Relationship Id="rId8" Type="http://schemas.openxmlformats.org/officeDocument/2006/relationships/settings" Target="settings.xml"/><Relationship Id="rId9" Type="http://schemas.openxmlformats.org/officeDocument/2006/relationships/webSettings" Target="webSettings.xml"/><Relationship Id="rId10" Type="http://schemas.openxmlformats.org/officeDocument/2006/relationships/footnotes" Target="footnot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managed Document" ma:contentTypeID="0x010100598502DE76B8B147A7F6B88A9C1E43A6100056E0B9BAEBC7554D8F05677C8D2F9D2E" ma:contentTypeVersion="24" ma:contentTypeDescription="For working documents that do not need to be declared as records.  Will be deleted two years after last modified date." ma:contentTypeScope="" ma:versionID="276fb8ebe14dd78db88abf13c6ce41d2">
  <xsd:schema xmlns:xsd="http://www.w3.org/2001/XMLSchema" xmlns:xs="http://www.w3.org/2001/XMLSchema" xmlns:p="http://schemas.microsoft.com/office/2006/metadata/properties" xmlns:ns1="http://schemas.microsoft.com/sharepoint/v3" xmlns:ns2="32c364ca-150e-461d-afae-292c010ebbd8" xmlns:ns3="604ab517-1a71-4585-ad2c-b7a62c9af505" xmlns:ns4="1dfeac86-9dd1-45c7-8e5a-393a21a28e25" targetNamespace="http://schemas.microsoft.com/office/2006/metadata/properties" ma:root="true" ma:fieldsID="53c21de8337bbb55ef14815643d1cc25" ns1:_="" ns2:_="" ns3:_="" ns4:_="">
    <xsd:import namespace="http://schemas.microsoft.com/sharepoint/v3"/>
    <xsd:import namespace="32c364ca-150e-461d-afae-292c010ebbd8"/>
    <xsd:import namespace="604ab517-1a71-4585-ad2c-b7a62c9af505"/>
    <xsd:import namespace="1dfeac86-9dd1-45c7-8e5a-393a21a28e2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Comments" minOccurs="0"/>
                <xsd:element ref="ns2:TaxCatchAll" minOccurs="0"/>
                <xsd:element ref="ns2:TaxCatchAllLabel" minOccurs="0"/>
                <xsd:element ref="ns1:_vti_ItemDeclaredRecord" minOccurs="0"/>
                <xsd:element ref="ns2:d4e21c0dfac44b619b868baaa66198f2" minOccurs="0"/>
                <xsd:element ref="ns2:e131cf8fe4f54f688fc6b0d41220f6e0" minOccurs="0"/>
                <xsd:element ref="ns2:m114fd675b1841ffbd254d71e2176ee4" minOccurs="0"/>
                <xsd:element ref="ns2:le442500c33346388fe24b06c664ec3c" minOccurs="0"/>
                <xsd:element ref="ns3:IWPContributor" minOccurs="0"/>
                <xsd:element ref="ns4:h5181134883947a99a38d116ffff0102" minOccurs="0"/>
                <xsd:element ref="ns4:h5181134883947a99a38d116ffff0006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11" nillable="true" ma:displayName="Description" ma:hidden="true" ma:internalName="Comments" ma:readOnly="false">
      <xsd:simpleType>
        <xsd:restriction base="dms:Note"/>
      </xsd:simpleType>
    </xsd:element>
    <xsd:element name="_vti_ItemDeclaredRecord" ma:index="18" nillable="true" ma:displayName="Declared Record" ma:description="" ma:hidden="true" ma:internalName="_vti_ItemDeclaredRecord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c364ca-150e-461d-afae-292c010ebbd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5" nillable="true" ma:displayName="Taxonomy Catch All Column" ma:description="" ma:hidden="true" ma:list="{127bf6a1-6bad-483e-b63b-0161027e63c2}" ma:internalName="TaxCatchAll" ma:readOnly="false" ma:showField="CatchAllData" ma:web="32c364ca-150e-461d-afae-292c010ebb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6" nillable="true" ma:displayName="Taxonomy Catch All Column1" ma:description="" ma:hidden="true" ma:list="{127bf6a1-6bad-483e-b63b-0161027e63c2}" ma:internalName="TaxCatchAllLabel" ma:readOnly="false" ma:showField="CatchAllDataLabel" ma:web="32c364ca-150e-461d-afae-292c010ebb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4e21c0dfac44b619b868baaa66198f2" ma:index="22" nillable="true" ma:taxonomy="true" ma:internalName="d4e21c0dfac44b619b868baaa66198f2" ma:taxonomyFieldName="IWPFunction" ma:displayName="Function" ma:readOnly="false" ma:fieldId="{d4e21c0d-fac4-4b61-9b86-8baaa66198f2}" ma:taxonomyMulti="true" ma:sspId="ec07c698-60f5-424f-b9af-f4c59398b511" ma:termSetId="d25a8a8b-cc76-477b-9c8b-292b0e01012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131cf8fe4f54f688fc6b0d41220f6e0" ma:index="23" ma:taxonomy="true" ma:internalName="e131cf8fe4f54f688fc6b0d41220f6e0" ma:taxonomyFieldName="IWPRightsProtectiveMarking" ma:displayName="Rights: Protective Marking" ma:readOnly="false" ma:default="1;#Official|0884c477-2e62-47ea-b19c-5af6e91124c5" ma:fieldId="{e131cf8f-e4f5-4f68-8fc6-b0d41220f6e0}" ma:sspId="ec07c698-60f5-424f-b9af-f4c59398b511" ma:termSetId="7870c18b-dc34-46a1-adf5-a571f0cac8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114fd675b1841ffbd254d71e2176ee4" ma:index="24" nillable="true" ma:taxonomy="true" ma:internalName="m114fd675b1841ffbd254d71e2176ee4" ma:taxonomyFieldName="IWPSiteType" ma:displayName="Site Type" ma:readOnly="false" ma:fieldId="{6114fd67-5b18-41ff-bd25-4d71e2176ee4}" ma:sspId="ec07c698-60f5-424f-b9af-f4c59398b511" ma:termSetId="68f3bd98-4d9d-4839-831a-d4827606df7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e442500c33346388fe24b06c664ec3c" ma:index="25" ma:taxonomy="true" ma:internalName="le442500c33346388fe24b06c664ec3c" ma:taxonomyFieldName="IWPOrganisationalUnit" ma:displayName="Organisational Unit" ma:readOnly="false" ma:default="2;#DfE|cc08a6d4-dfde-4d0f-bd85-069ebcef80d5" ma:fieldId="{5e442500-c333-4638-8fe2-4b06c664ec3c}" ma:sspId="ec07c698-60f5-424f-b9af-f4c59398b511" ma:termSetId="b3e263f6-0ab6-425a-b3de-0e67f2faf76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4ab517-1a71-4585-ad2c-b7a62c9af505" elementFormDefault="qualified">
    <xsd:import namespace="http://schemas.microsoft.com/office/2006/documentManagement/types"/>
    <xsd:import namespace="http://schemas.microsoft.com/office/infopath/2007/PartnerControls"/>
    <xsd:element name="IWPContributor" ma:index="26" nillable="true" ma:displayName="Contributor" ma:list="UserInfo" ma:SharePointGroup="0" ma:internalName="IWPContributor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feac86-9dd1-45c7-8e5a-393a21a28e25" elementFormDefault="qualified">
    <xsd:import namespace="http://schemas.microsoft.com/office/2006/documentManagement/types"/>
    <xsd:import namespace="http://schemas.microsoft.com/office/infopath/2007/PartnerControls"/>
    <xsd:element name="h5181134883947a99a38d116ffff0102" ma:index="27" ma:taxonomy="true" ma:internalName="h5181134883947a99a38d116ffff0102" ma:taxonomyFieldName="IWPOwner" ma:displayName="Owner" ma:readOnly="false" ma:default="3;#DfE|a484111e-5b24-4ad9-9778-c536c8c88985" ma:fieldId="{15181134-8839-47a9-9a38-d116ffff0102}" ma:sspId="ec07c698-60f5-424f-b9af-f4c59398b511" ma:termSetId="12161dbb-b36f-4439-aef1-21e7cc92280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5181134883947a99a38d116ffff0006" ma:index="29" nillable="true" ma:taxonomy="true" ma:internalName="h5181134883947a99a38d116ffff0006" ma:taxonomyFieldName="IWPSubject" ma:displayName="Subject" ma:readOnly="false" ma:fieldId="{15181134-8839-47a9-9a38-d116ffff0006}" ma:sspId="ec07c698-60f5-424f-b9af-f4c59398b511" ma:termSetId="33432453-e88c-4baa-94a6-467fc4fc06f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WPContributor xmlns="604ab517-1a71-4585-ad2c-b7a62c9af505">
      <UserInfo>
        <DisplayName/>
        <AccountId xsi:nil="true"/>
        <AccountType/>
      </UserInfo>
    </IWPContributor>
    <Comments xmlns="http://schemas.microsoft.com/sharepoint/v3" xsi:nil="true"/>
    <TaxCatchAll xmlns="32c364ca-150e-461d-afae-292c010ebbd8">
      <Value>3</Value>
      <Value>2</Value>
      <Value>1</Value>
    </TaxCatchAll>
    <d4e21c0dfac44b619b868baaa66198f2 xmlns="32c364ca-150e-461d-afae-292c010ebbd8">
      <Terms xmlns="http://schemas.microsoft.com/office/infopath/2007/PartnerControls"/>
    </d4e21c0dfac44b619b868baaa66198f2>
    <le442500c33346388fe24b06c664ec3c xmlns="32c364ca-150e-461d-afae-292c010ebbd8">
      <Terms xmlns="http://schemas.microsoft.com/office/infopath/2007/PartnerControls">
        <TermInfo xmlns="http://schemas.microsoft.com/office/infopath/2007/PartnerControls">
          <TermName xmlns="http://schemas.microsoft.com/office/infopath/2007/PartnerControls">DfE</TermName>
          <TermId xmlns="http://schemas.microsoft.com/office/infopath/2007/PartnerControls">cc08a6d4-dfde-4d0f-bd85-069ebcef80d5</TermId>
        </TermInfo>
      </Terms>
    </le442500c33346388fe24b06c664ec3c>
    <h5181134883947a99a38d116ffff0102 xmlns="1dfeac86-9dd1-45c7-8e5a-393a21a28e2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fE</TermName>
          <TermId xmlns="http://schemas.microsoft.com/office/infopath/2007/PartnerControls">a484111e-5b24-4ad9-9778-c536c8c88985</TermId>
        </TermInfo>
      </Terms>
    </h5181134883947a99a38d116ffff0102>
    <m114fd675b1841ffbd254d71e2176ee4 xmlns="32c364ca-150e-461d-afae-292c010ebbd8">
      <Terms xmlns="http://schemas.microsoft.com/office/infopath/2007/PartnerControls"/>
    </m114fd675b1841ffbd254d71e2176ee4>
    <TaxCatchAllLabel xmlns="32c364ca-150e-461d-afae-292c010ebbd8"/>
    <_vti_ItemDeclaredRecord xmlns="http://schemas.microsoft.com/sharepoint/v3" xsi:nil="true"/>
    <e131cf8fe4f54f688fc6b0d41220f6e0 xmlns="32c364ca-150e-461d-afae-292c010ebbd8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0884c477-2e62-47ea-b19c-5af6e91124c5</TermId>
        </TermInfo>
      </Terms>
    </e131cf8fe4f54f688fc6b0d41220f6e0>
    <h5181134883947a99a38d116ffff0006 xmlns="1dfeac86-9dd1-45c7-8e5a-393a21a28e25">
      <Terms xmlns="http://schemas.microsoft.com/office/infopath/2007/PartnerControls"/>
    </h5181134883947a99a38d116ffff0006>
    <_dlc_DocId xmlns="32c364ca-150e-461d-afae-292c010ebbd8">WD4PFDVV34TP-624721163-10</_dlc_DocId>
    <_dlc_DocIdUrl xmlns="32c364ca-150e-461d-afae-292c010ebbd8">
      <Url>https://educationgovuk.sharepoint.com/sites/srg/a/_layouts/15/DocIdRedir.aspx?ID=WD4PFDVV34TP-624721163-10</Url>
      <Description>WD4PFDVV34TP-624721163-10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D6E9E4-12E2-45E1-803C-D1C19D8D7A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D22F69-0FD7-4FFB-B471-1941034A93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2c364ca-150e-461d-afae-292c010ebbd8"/>
    <ds:schemaRef ds:uri="604ab517-1a71-4585-ad2c-b7a62c9af505"/>
    <ds:schemaRef ds:uri="1dfeac86-9dd1-45c7-8e5a-393a21a28e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855806-2BD9-4EB6-95FA-0BCE6541D02E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8E47447-41AB-4FA7-8186-59CFA865B469}">
  <ds:schemaRefs>
    <ds:schemaRef ds:uri="http://schemas.microsoft.com/office/2006/metadata/properties"/>
    <ds:schemaRef ds:uri="http://schemas.microsoft.com/office/infopath/2007/PartnerControls"/>
    <ds:schemaRef ds:uri="604ab517-1a71-4585-ad2c-b7a62c9af505"/>
    <ds:schemaRef ds:uri="http://schemas.microsoft.com/sharepoint/v3"/>
    <ds:schemaRef ds:uri="32c364ca-150e-461d-afae-292c010ebbd8"/>
    <ds:schemaRef ds:uri="1dfeac86-9dd1-45c7-8e5a-393a21a28e25"/>
  </ds:schemaRefs>
</ds:datastoreItem>
</file>

<file path=customXml/itemProps5.xml><?xml version="1.0" encoding="utf-8"?>
<ds:datastoreItem xmlns:ds="http://schemas.openxmlformats.org/officeDocument/2006/customXml" ds:itemID="{D820DAEE-2529-5643-82E6-DCAB8B1B1B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</Words>
  <Characters>234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R_Template_NatStats</vt:lpstr>
    </vt:vector>
  </TitlesOfParts>
  <Company>DfE</Company>
  <LinksUpToDate>false</LinksUpToDate>
  <CharactersWithSpaces>273</CharactersWithSpaces>
  <SharedDoc>false</SharedDoc>
  <HLinks>
    <vt:vector size="72" baseType="variant">
      <vt:variant>
        <vt:i4>1441860</vt:i4>
      </vt:variant>
      <vt:variant>
        <vt:i4>33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7995494</vt:i4>
      </vt:variant>
      <vt:variant>
        <vt:i4>30</vt:i4>
      </vt:variant>
      <vt:variant>
        <vt:i4>0</vt:i4>
      </vt:variant>
      <vt:variant>
        <vt:i4>5</vt:i4>
      </vt:variant>
      <vt:variant>
        <vt:lpwstr>http://www.deni.gov.uk/index/facts-and-figures-new/education-statistics.htm</vt:lpwstr>
      </vt:variant>
      <vt:variant>
        <vt:lpwstr/>
      </vt:variant>
      <vt:variant>
        <vt:i4>2490438</vt:i4>
      </vt:variant>
      <vt:variant>
        <vt:i4>27</vt:i4>
      </vt:variant>
      <vt:variant>
        <vt:i4>0</vt:i4>
      </vt:variant>
      <vt:variant>
        <vt:i4>5</vt:i4>
      </vt:variant>
      <vt:variant>
        <vt:lpwstr>mailto:statistics@deni.gov.uk</vt:lpwstr>
      </vt:variant>
      <vt:variant>
        <vt:lpwstr/>
      </vt:variant>
      <vt:variant>
        <vt:i4>5701658</vt:i4>
      </vt:variant>
      <vt:variant>
        <vt:i4>24</vt:i4>
      </vt:variant>
      <vt:variant>
        <vt:i4>0</vt:i4>
      </vt:variant>
      <vt:variant>
        <vt:i4>5</vt:i4>
      </vt:variant>
      <vt:variant>
        <vt:lpwstr>http://www.scotland.gov.uk/Topics/Statistics/Browse/School-Education</vt:lpwstr>
      </vt:variant>
      <vt:variant>
        <vt:lpwstr/>
      </vt:variant>
      <vt:variant>
        <vt:i4>103</vt:i4>
      </vt:variant>
      <vt:variant>
        <vt:i4>21</vt:i4>
      </vt:variant>
      <vt:variant>
        <vt:i4>0</vt:i4>
      </vt:variant>
      <vt:variant>
        <vt:i4>5</vt:i4>
      </vt:variant>
      <vt:variant>
        <vt:lpwstr>mailto:school.stats@scotland.gsi.gov.uk</vt:lpwstr>
      </vt:variant>
      <vt:variant>
        <vt:lpwstr/>
      </vt:variant>
      <vt:variant>
        <vt:i4>655367</vt:i4>
      </vt:variant>
      <vt:variant>
        <vt:i4>18</vt:i4>
      </vt:variant>
      <vt:variant>
        <vt:i4>0</vt:i4>
      </vt:variant>
      <vt:variant>
        <vt:i4>5</vt:i4>
      </vt:variant>
      <vt:variant>
        <vt:lpwstr>http://wales.gov.uk/topics/statistics/theme/schools/?lang=en</vt:lpwstr>
      </vt:variant>
      <vt:variant>
        <vt:lpwstr/>
      </vt:variant>
      <vt:variant>
        <vt:i4>2424905</vt:i4>
      </vt:variant>
      <vt:variant>
        <vt:i4>15</vt:i4>
      </vt:variant>
      <vt:variant>
        <vt:i4>0</vt:i4>
      </vt:variant>
      <vt:variant>
        <vt:i4>5</vt:i4>
      </vt:variant>
      <vt:variant>
        <vt:lpwstr>mailto:school.stats@wales.gsi.gov.uk</vt:lpwstr>
      </vt:variant>
      <vt:variant>
        <vt:lpwstr/>
      </vt:variant>
      <vt:variant>
        <vt:i4>327748</vt:i4>
      </vt:variant>
      <vt:variant>
        <vt:i4>12</vt:i4>
      </vt:variant>
      <vt:variant>
        <vt:i4>0</vt:i4>
      </vt:variant>
      <vt:variant>
        <vt:i4>5</vt:i4>
      </vt:variant>
      <vt:variant>
        <vt:lpwstr>http://www.education.gov.uk/schools/performance/</vt:lpwstr>
      </vt:variant>
      <vt:variant>
        <vt:lpwstr/>
      </vt:variant>
      <vt:variant>
        <vt:i4>1441860</vt:i4>
      </vt:variant>
      <vt:variant>
        <vt:i4>9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4980819</vt:i4>
      </vt:variant>
      <vt:variant>
        <vt:i4>6</vt:i4>
      </vt:variant>
      <vt:variant>
        <vt:i4>0</vt:i4>
      </vt:variant>
      <vt:variant>
        <vt:i4>5</vt:i4>
      </vt:variant>
      <vt:variant>
        <vt:lpwstr>http://www.education.gov.uk/rsgateway/ns-sp-confidentialityv3.pdf</vt:lpwstr>
      </vt:variant>
      <vt:variant>
        <vt:lpwstr/>
      </vt:variant>
      <vt:variant>
        <vt:i4>7209077</vt:i4>
      </vt:variant>
      <vt:variant>
        <vt:i4>3</vt:i4>
      </vt:variant>
      <vt:variant>
        <vt:i4>0</vt:i4>
      </vt:variant>
      <vt:variant>
        <vt:i4>5</vt:i4>
      </vt:variant>
      <vt:variant>
        <vt:lpwstr>https://www.gov.uk/government/organisations/department-for-education/series/statistics-school-workforce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FR_Template_NatStats</dc:title>
  <dc:subject>Primary school attainment</dc:subject>
  <dc:creator>Jayne.MIDDLEMAS@education.gsi.gov.uk</dc:creator>
  <cp:lastModifiedBy>Adam Robinson</cp:lastModifiedBy>
  <cp:revision>3</cp:revision>
  <cp:lastPrinted>2017-03-16T07:23:00Z</cp:lastPrinted>
  <dcterms:created xsi:type="dcterms:W3CDTF">2018-06-06T21:10:00Z</dcterms:created>
  <dcterms:modified xsi:type="dcterms:W3CDTF">2018-06-06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8502DE76B8B147A7F6B88A9C1E43A6100056E0B9BAEBC7554D8F05677C8D2F9D2E</vt:lpwstr>
  </property>
  <property fmtid="{D5CDD505-2E9C-101B-9397-08002B2CF9AE}" pid="3" name="IWPOrganisationalUnit">
    <vt:lpwstr>2;#DfE|cc08a6d4-dfde-4d0f-bd85-069ebcef80d5</vt:lpwstr>
  </property>
  <property fmtid="{D5CDD505-2E9C-101B-9397-08002B2CF9AE}" pid="4" name="IWPOwner">
    <vt:lpwstr>3;#DfE|a484111e-5b24-4ad9-9778-c536c8c88985</vt:lpwstr>
  </property>
  <property fmtid="{D5CDD505-2E9C-101B-9397-08002B2CF9AE}" pid="5" name="IWPSubject">
    <vt:lpwstr/>
  </property>
  <property fmtid="{D5CDD505-2E9C-101B-9397-08002B2CF9AE}" pid="6" name="IWPFunction">
    <vt:lpwstr/>
  </property>
  <property fmtid="{D5CDD505-2E9C-101B-9397-08002B2CF9AE}" pid="7" name="IWPSiteType">
    <vt:lpwstr/>
  </property>
  <property fmtid="{D5CDD505-2E9C-101B-9397-08002B2CF9AE}" pid="8" name="IWPRightsProtectiveMarking">
    <vt:lpwstr>1;#Official|0884c477-2e62-47ea-b19c-5af6e91124c5</vt:lpwstr>
  </property>
  <property fmtid="{D5CDD505-2E9C-101B-9397-08002B2CF9AE}" pid="9" name="_dlc_DocIdItemGuid">
    <vt:lpwstr>fb63379d-e96d-4c7c-9f8b-1a29a716ea54</vt:lpwstr>
  </property>
</Properties>
</file>